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EAFC3" w14:textId="5E8A3827" w:rsidR="00B62126" w:rsidRPr="00B62126" w:rsidRDefault="00B62126" w:rsidP="00F73B0B">
      <w:pPr>
        <w:ind w:left="2152" w:right="1818"/>
        <w:rPr>
          <w:b/>
          <w:sz w:val="48"/>
          <w:szCs w:val="48"/>
        </w:rPr>
      </w:pPr>
      <w:r w:rsidRPr="00B62126">
        <w:rPr>
          <w:b/>
          <w:sz w:val="48"/>
          <w:szCs w:val="48"/>
        </w:rPr>
        <w:t xml:space="preserve">Lung Cancer Prediction           </w:t>
      </w:r>
      <w:r w:rsidR="00F73B0B">
        <w:rPr>
          <w:b/>
          <w:sz w:val="48"/>
          <w:szCs w:val="48"/>
        </w:rPr>
        <w:t xml:space="preserve">      </w:t>
      </w:r>
      <w:r w:rsidRPr="00B62126">
        <w:rPr>
          <w:b/>
          <w:sz w:val="48"/>
          <w:szCs w:val="48"/>
        </w:rPr>
        <w:t>Using Language Models</w:t>
      </w:r>
    </w:p>
    <w:p w14:paraId="0D281845" w14:textId="77777777" w:rsidR="00B62126" w:rsidRDefault="00B62126">
      <w:pPr>
        <w:ind w:left="1792" w:right="1818"/>
        <w:jc w:val="center"/>
        <w:rPr>
          <w:b/>
          <w:sz w:val="28"/>
        </w:rPr>
      </w:pPr>
    </w:p>
    <w:p w14:paraId="78BDC9EF" w14:textId="2B1F11BE" w:rsidR="0018017A" w:rsidRDefault="00D21600">
      <w:pPr>
        <w:ind w:left="1792" w:right="1818"/>
        <w:jc w:val="center"/>
        <w:rPr>
          <w:b/>
        </w:rPr>
      </w:pPr>
      <w:r>
        <w:rPr>
          <w:b/>
          <w:sz w:val="28"/>
        </w:rPr>
        <w:t>PROJECT</w:t>
      </w:r>
      <w:r>
        <w:rPr>
          <w:b/>
          <w:spacing w:val="-2"/>
          <w:sz w:val="28"/>
        </w:rPr>
        <w:t xml:space="preserve"> </w:t>
      </w:r>
      <w:r>
        <w:rPr>
          <w:b/>
          <w:sz w:val="28"/>
        </w:rPr>
        <w:t>SYNOPSIS</w:t>
      </w:r>
      <w:r>
        <w:rPr>
          <w:b/>
          <w:spacing w:val="-2"/>
          <w:sz w:val="28"/>
        </w:rPr>
        <w:t xml:space="preserve"> </w:t>
      </w:r>
    </w:p>
    <w:p w14:paraId="23F8C493" w14:textId="61F86496" w:rsidR="0018017A" w:rsidRDefault="00D21600">
      <w:pPr>
        <w:spacing w:before="270"/>
        <w:ind w:left="1802" w:right="1818"/>
        <w:jc w:val="center"/>
      </w:pPr>
      <w:r>
        <w:rPr>
          <w:sz w:val="24"/>
        </w:rPr>
        <w:t>OF</w:t>
      </w:r>
      <w:r>
        <w:rPr>
          <w:spacing w:val="-3"/>
          <w:sz w:val="24"/>
        </w:rPr>
        <w:t xml:space="preserve"> </w:t>
      </w:r>
      <w:r>
        <w:rPr>
          <w:sz w:val="24"/>
        </w:rPr>
        <w:t xml:space="preserve">MAJOR PROJECT </w:t>
      </w:r>
    </w:p>
    <w:p w14:paraId="1999F16E" w14:textId="77777777" w:rsidR="0018017A" w:rsidRDefault="0018017A">
      <w:pPr>
        <w:pStyle w:val="BodyText"/>
        <w:rPr>
          <w:sz w:val="26"/>
        </w:rPr>
      </w:pPr>
    </w:p>
    <w:p w14:paraId="41CFBB03" w14:textId="77777777" w:rsidR="0018017A" w:rsidRDefault="0018017A">
      <w:pPr>
        <w:pStyle w:val="BodyText"/>
        <w:rPr>
          <w:sz w:val="26"/>
        </w:rPr>
      </w:pPr>
    </w:p>
    <w:p w14:paraId="594648D1" w14:textId="77777777" w:rsidR="0018017A" w:rsidRDefault="0018017A">
      <w:pPr>
        <w:pStyle w:val="BodyText"/>
        <w:spacing w:before="7"/>
        <w:rPr>
          <w:sz w:val="27"/>
        </w:rPr>
      </w:pPr>
    </w:p>
    <w:p w14:paraId="3C1975F0" w14:textId="3B040FDB" w:rsidR="0018017A" w:rsidRDefault="00D21600" w:rsidP="00B62126">
      <w:pPr>
        <w:ind w:left="1802" w:right="1818"/>
        <w:jc w:val="center"/>
        <w:rPr>
          <w:b/>
          <w:spacing w:val="-1"/>
          <w:sz w:val="28"/>
        </w:rPr>
      </w:pPr>
      <w:r>
        <w:rPr>
          <w:b/>
          <w:sz w:val="28"/>
        </w:rPr>
        <w:t>BACHELOR</w:t>
      </w:r>
      <w:r>
        <w:rPr>
          <w:b/>
          <w:spacing w:val="-2"/>
          <w:sz w:val="28"/>
        </w:rPr>
        <w:t xml:space="preserve"> </w:t>
      </w:r>
      <w:r>
        <w:rPr>
          <w:b/>
          <w:sz w:val="28"/>
        </w:rPr>
        <w:t>OF</w:t>
      </w:r>
      <w:r>
        <w:rPr>
          <w:b/>
          <w:spacing w:val="-2"/>
          <w:sz w:val="28"/>
        </w:rPr>
        <w:t xml:space="preserve"> </w:t>
      </w:r>
      <w:r>
        <w:rPr>
          <w:b/>
          <w:sz w:val="28"/>
        </w:rPr>
        <w:t>TECHNOLOGY</w:t>
      </w:r>
      <w:r>
        <w:rPr>
          <w:b/>
          <w:spacing w:val="-1"/>
          <w:sz w:val="28"/>
        </w:rPr>
        <w:t xml:space="preserve"> </w:t>
      </w:r>
    </w:p>
    <w:p w14:paraId="435189AF" w14:textId="77777777" w:rsidR="00B62126" w:rsidRDefault="00B62126" w:rsidP="00B62126">
      <w:pPr>
        <w:ind w:left="1802" w:right="1818"/>
        <w:jc w:val="center"/>
        <w:rPr>
          <w:b/>
          <w:spacing w:val="-1"/>
          <w:sz w:val="28"/>
        </w:rPr>
      </w:pPr>
    </w:p>
    <w:p w14:paraId="48AB5CFA" w14:textId="02AA8D8C" w:rsidR="00B62126" w:rsidRPr="00B62126" w:rsidRDefault="00B62126" w:rsidP="00B62126">
      <w:pPr>
        <w:ind w:left="1802" w:right="1818"/>
        <w:jc w:val="center"/>
        <w:rPr>
          <w:b/>
          <w:spacing w:val="-1"/>
          <w:sz w:val="32"/>
          <w:szCs w:val="32"/>
        </w:rPr>
      </w:pPr>
      <w:r w:rsidRPr="00B62126">
        <w:rPr>
          <w:b/>
          <w:spacing w:val="-1"/>
          <w:sz w:val="32"/>
          <w:szCs w:val="32"/>
        </w:rPr>
        <w:t>COMPUTER SCIENCE</w:t>
      </w:r>
    </w:p>
    <w:p w14:paraId="282F0252" w14:textId="42313983" w:rsidR="00B62126" w:rsidRPr="00B62126" w:rsidRDefault="00B62126" w:rsidP="00B62126">
      <w:pPr>
        <w:ind w:left="1802" w:right="1818"/>
        <w:jc w:val="center"/>
        <w:rPr>
          <w:sz w:val="32"/>
          <w:szCs w:val="32"/>
        </w:rPr>
      </w:pPr>
      <w:r w:rsidRPr="00B62126">
        <w:rPr>
          <w:b/>
          <w:spacing w:val="-1"/>
          <w:sz w:val="32"/>
          <w:szCs w:val="32"/>
        </w:rPr>
        <w:t>&amp;ENGINEERING</w:t>
      </w:r>
    </w:p>
    <w:p w14:paraId="37CE3A33" w14:textId="77777777" w:rsidR="0018017A" w:rsidRDefault="0018017A">
      <w:pPr>
        <w:pStyle w:val="BodyText"/>
        <w:rPr>
          <w:sz w:val="34"/>
        </w:rPr>
      </w:pPr>
    </w:p>
    <w:p w14:paraId="7D9B9156" w14:textId="77777777" w:rsidR="0018017A" w:rsidRDefault="0018017A">
      <w:pPr>
        <w:pStyle w:val="BodyText"/>
        <w:rPr>
          <w:sz w:val="34"/>
        </w:rPr>
      </w:pPr>
    </w:p>
    <w:p w14:paraId="54239623" w14:textId="77777777" w:rsidR="0018017A" w:rsidRDefault="0018017A">
      <w:pPr>
        <w:pStyle w:val="BodyText"/>
        <w:rPr>
          <w:sz w:val="34"/>
        </w:rPr>
      </w:pPr>
    </w:p>
    <w:p w14:paraId="417D869D" w14:textId="411430CB" w:rsidR="00F73B0B" w:rsidRDefault="00D21600" w:rsidP="00F73B0B">
      <w:pPr>
        <w:pStyle w:val="BodyText"/>
        <w:spacing w:line="276" w:lineRule="auto"/>
        <w:ind w:left="1802" w:right="1815"/>
        <w:jc w:val="center"/>
        <w:rPr>
          <w:b/>
          <w:bCs/>
        </w:rPr>
      </w:pPr>
      <w:r w:rsidRPr="00F73B0B">
        <w:rPr>
          <w:u w:val="single"/>
        </w:rPr>
        <w:t>SUBMITTED</w:t>
      </w:r>
      <w:r w:rsidRPr="00F73B0B">
        <w:rPr>
          <w:spacing w:val="-4"/>
          <w:u w:val="single"/>
        </w:rPr>
        <w:t xml:space="preserve"> </w:t>
      </w:r>
      <w:r w:rsidRPr="00F73B0B">
        <w:rPr>
          <w:u w:val="single"/>
        </w:rPr>
        <w:t>BY</w:t>
      </w:r>
      <w:r w:rsidR="00F73B0B">
        <w:t xml:space="preserve">:  </w:t>
      </w:r>
      <w:r w:rsidR="00C13CC6">
        <w:t xml:space="preserve">1) </w:t>
      </w:r>
      <w:r w:rsidR="00F73B0B" w:rsidRPr="00F73B0B">
        <w:rPr>
          <w:b/>
          <w:bCs/>
        </w:rPr>
        <w:t>ANUGUM JAIN</w:t>
      </w:r>
    </w:p>
    <w:p w14:paraId="36AAE9EF" w14:textId="649F1E18" w:rsidR="00C13CC6" w:rsidRPr="00C13CC6" w:rsidRDefault="00C13CC6" w:rsidP="00F73B0B">
      <w:pPr>
        <w:pStyle w:val="BodyText"/>
        <w:spacing w:line="276" w:lineRule="auto"/>
        <w:ind w:left="1802" w:right="1815"/>
        <w:jc w:val="center"/>
        <w:rPr>
          <w:b/>
          <w:bCs/>
        </w:rPr>
      </w:pPr>
      <w:r w:rsidRPr="00C13CC6">
        <w:t xml:space="preserve">  </w:t>
      </w:r>
      <w:r>
        <w:tab/>
      </w:r>
      <w:r>
        <w:tab/>
      </w:r>
      <w:r>
        <w:tab/>
        <w:t xml:space="preserve">  </w:t>
      </w:r>
      <w:r w:rsidRPr="00C13CC6">
        <w:t>2)</w:t>
      </w:r>
      <w:r>
        <w:t xml:space="preserve"> </w:t>
      </w:r>
      <w:r>
        <w:rPr>
          <w:b/>
          <w:bCs/>
        </w:rPr>
        <w:t>RAHUL PATEL</w:t>
      </w:r>
    </w:p>
    <w:p w14:paraId="129C5748" w14:textId="085A0C74" w:rsidR="0018017A" w:rsidRDefault="00F73B0B">
      <w:pPr>
        <w:ind w:left="1797" w:right="1818"/>
        <w:jc w:val="center"/>
        <w:rPr>
          <w:spacing w:val="-2"/>
          <w:sz w:val="24"/>
          <w:szCs w:val="24"/>
        </w:rPr>
      </w:pPr>
      <w:r w:rsidRPr="00F73B0B">
        <w:rPr>
          <w:sz w:val="24"/>
          <w:szCs w:val="24"/>
          <w:u w:val="single"/>
        </w:rPr>
        <w:t>UNIVERSITY ROLL NO</w:t>
      </w:r>
      <w:r w:rsidRPr="00F73B0B">
        <w:rPr>
          <w:b/>
          <w:bCs/>
          <w:sz w:val="24"/>
          <w:szCs w:val="24"/>
        </w:rPr>
        <w:t>:</w:t>
      </w:r>
      <w:r w:rsidR="00C13CC6">
        <w:rPr>
          <w:b/>
          <w:bCs/>
          <w:sz w:val="24"/>
          <w:szCs w:val="24"/>
        </w:rPr>
        <w:t xml:space="preserve">  </w:t>
      </w:r>
      <w:r w:rsidR="00C13CC6">
        <w:rPr>
          <w:sz w:val="24"/>
          <w:szCs w:val="24"/>
        </w:rPr>
        <w:t>1)</w:t>
      </w:r>
      <w:r w:rsidRPr="00F73B0B">
        <w:rPr>
          <w:b/>
          <w:bCs/>
          <w:sz w:val="24"/>
          <w:szCs w:val="24"/>
        </w:rPr>
        <w:t xml:space="preserve"> 2100290120036</w:t>
      </w:r>
      <w:r w:rsidR="00D21600" w:rsidRPr="00F73B0B">
        <w:rPr>
          <w:sz w:val="24"/>
          <w:szCs w:val="24"/>
        </w:rPr>
        <w:t xml:space="preserve"> </w:t>
      </w:r>
      <w:r w:rsidR="00D21600" w:rsidRPr="00F73B0B">
        <w:rPr>
          <w:spacing w:val="-2"/>
          <w:sz w:val="24"/>
          <w:szCs w:val="24"/>
        </w:rPr>
        <w:t xml:space="preserve"> </w:t>
      </w:r>
    </w:p>
    <w:p w14:paraId="6D70E672" w14:textId="60173248" w:rsidR="00C13CC6" w:rsidRPr="00C13CC6" w:rsidRDefault="00C13CC6" w:rsidP="00C13CC6">
      <w:pPr>
        <w:ind w:left="3957" w:right="1818" w:firstLine="363"/>
        <w:jc w:val="center"/>
        <w:rPr>
          <w:b/>
          <w:bCs/>
          <w:spacing w:val="-2"/>
          <w:sz w:val="24"/>
          <w:szCs w:val="24"/>
        </w:rPr>
      </w:pPr>
      <w:r>
        <w:rPr>
          <w:sz w:val="24"/>
          <w:szCs w:val="24"/>
        </w:rPr>
        <w:t xml:space="preserve">   </w:t>
      </w:r>
      <w:r w:rsidRPr="00C13CC6">
        <w:rPr>
          <w:sz w:val="24"/>
          <w:szCs w:val="24"/>
        </w:rPr>
        <w:t>2)</w:t>
      </w:r>
      <w:r>
        <w:rPr>
          <w:sz w:val="24"/>
          <w:szCs w:val="24"/>
        </w:rPr>
        <w:t xml:space="preserve"> </w:t>
      </w:r>
      <w:r w:rsidRPr="00C13CC6">
        <w:rPr>
          <w:b/>
          <w:bCs/>
          <w:sz w:val="24"/>
          <w:szCs w:val="24"/>
        </w:rPr>
        <w:t>210029</w:t>
      </w:r>
      <w:r>
        <w:rPr>
          <w:b/>
          <w:bCs/>
          <w:sz w:val="24"/>
          <w:szCs w:val="24"/>
        </w:rPr>
        <w:t>01</w:t>
      </w:r>
      <w:r w:rsidRPr="00C13CC6">
        <w:rPr>
          <w:b/>
          <w:bCs/>
          <w:sz w:val="24"/>
          <w:szCs w:val="24"/>
        </w:rPr>
        <w:t>00126</w:t>
      </w:r>
    </w:p>
    <w:p w14:paraId="12CD19C2" w14:textId="629EDA8E" w:rsidR="0018017A" w:rsidRDefault="00F73B0B">
      <w:pPr>
        <w:spacing w:before="5"/>
        <w:ind w:left="1798" w:right="1818"/>
        <w:jc w:val="center"/>
        <w:rPr>
          <w:sz w:val="28"/>
        </w:rPr>
      </w:pPr>
      <w:r>
        <w:rPr>
          <w:sz w:val="28"/>
        </w:rPr>
        <w:t xml:space="preserve">30, </w:t>
      </w:r>
      <w:r w:rsidR="00D21600">
        <w:rPr>
          <w:sz w:val="28"/>
        </w:rPr>
        <w:t>August</w:t>
      </w:r>
      <w:r w:rsidR="00D21600">
        <w:rPr>
          <w:spacing w:val="-2"/>
          <w:sz w:val="28"/>
        </w:rPr>
        <w:t xml:space="preserve"> </w:t>
      </w:r>
      <w:r w:rsidR="00D21600">
        <w:rPr>
          <w:sz w:val="28"/>
        </w:rPr>
        <w:t>202</w:t>
      </w:r>
      <w:r>
        <w:rPr>
          <w:sz w:val="28"/>
        </w:rPr>
        <w:t>3</w:t>
      </w:r>
    </w:p>
    <w:p w14:paraId="6161EE95" w14:textId="77777777" w:rsidR="0018017A" w:rsidRDefault="0018017A">
      <w:pPr>
        <w:pStyle w:val="BodyText"/>
        <w:rPr>
          <w:sz w:val="30"/>
        </w:rPr>
      </w:pPr>
    </w:p>
    <w:p w14:paraId="050AB26F" w14:textId="77777777" w:rsidR="0018017A" w:rsidRDefault="0018017A">
      <w:pPr>
        <w:pStyle w:val="BodyText"/>
        <w:rPr>
          <w:sz w:val="30"/>
        </w:rPr>
      </w:pPr>
    </w:p>
    <w:p w14:paraId="066BF9CF" w14:textId="77777777" w:rsidR="0018017A" w:rsidRDefault="0018017A">
      <w:pPr>
        <w:spacing w:before="251"/>
        <w:ind w:left="1791" w:right="1818"/>
        <w:jc w:val="center"/>
        <w:rPr>
          <w:sz w:val="28"/>
        </w:rPr>
      </w:pPr>
    </w:p>
    <w:p w14:paraId="775B377D" w14:textId="77777777" w:rsidR="0018017A" w:rsidRDefault="00D21600" w:rsidP="00D21600">
      <w:pPr>
        <w:pStyle w:val="BodyText"/>
        <w:jc w:val="center"/>
        <w:rPr>
          <w:sz w:val="30"/>
        </w:rPr>
      </w:pPr>
      <w:r>
        <w:rPr>
          <w:noProof/>
          <w:sz w:val="30"/>
        </w:rPr>
        <w:drawing>
          <wp:inline distT="0" distB="0" distL="0" distR="0" wp14:anchorId="3F98A609" wp14:editId="5E268707">
            <wp:extent cx="1116330" cy="1212215"/>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116330" cy="1212215"/>
                    </a:xfrm>
                    <a:prstGeom prst="rect">
                      <a:avLst/>
                    </a:prstGeom>
                    <a:noFill/>
                    <a:ln w="9525">
                      <a:noFill/>
                      <a:miter lim="800000"/>
                      <a:headEnd/>
                      <a:tailEnd/>
                    </a:ln>
                  </pic:spPr>
                </pic:pic>
              </a:graphicData>
            </a:graphic>
          </wp:inline>
        </w:drawing>
      </w:r>
    </w:p>
    <w:p w14:paraId="016CA695" w14:textId="77777777" w:rsidR="0018017A" w:rsidRDefault="0018017A">
      <w:pPr>
        <w:pStyle w:val="BodyText"/>
        <w:rPr>
          <w:sz w:val="30"/>
        </w:rPr>
      </w:pPr>
    </w:p>
    <w:p w14:paraId="403F5275" w14:textId="77777777" w:rsidR="0018017A" w:rsidRDefault="0018017A">
      <w:pPr>
        <w:pStyle w:val="BodyText"/>
        <w:rPr>
          <w:sz w:val="30"/>
        </w:rPr>
      </w:pPr>
    </w:p>
    <w:p w14:paraId="584B326A" w14:textId="77777777" w:rsidR="0018017A" w:rsidRDefault="0018017A">
      <w:pPr>
        <w:pStyle w:val="BodyText"/>
        <w:rPr>
          <w:sz w:val="30"/>
        </w:rPr>
      </w:pPr>
    </w:p>
    <w:p w14:paraId="57D9DEA1" w14:textId="77777777" w:rsidR="0018017A" w:rsidRDefault="0018017A">
      <w:pPr>
        <w:pStyle w:val="BodyText"/>
        <w:spacing w:before="4"/>
        <w:rPr>
          <w:sz w:val="37"/>
        </w:rPr>
      </w:pPr>
    </w:p>
    <w:p w14:paraId="5C3EA353" w14:textId="77777777" w:rsidR="00D21600" w:rsidRPr="00D21600" w:rsidRDefault="00D21600" w:rsidP="00D21600">
      <w:pPr>
        <w:pStyle w:val="Heading2"/>
        <w:spacing w:before="86"/>
        <w:rPr>
          <w:b/>
        </w:rPr>
      </w:pPr>
      <w:r w:rsidRPr="00D21600">
        <w:rPr>
          <w:b/>
        </w:rPr>
        <w:t xml:space="preserve">KIET Group of Institutions, Delhi-NCR, </w:t>
      </w:r>
    </w:p>
    <w:p w14:paraId="6A0C8303" w14:textId="77777777" w:rsidR="00D21600" w:rsidRPr="00D21600" w:rsidRDefault="00D21600" w:rsidP="00D21600">
      <w:pPr>
        <w:pStyle w:val="Heading2"/>
        <w:spacing w:before="86"/>
        <w:rPr>
          <w:b/>
        </w:rPr>
      </w:pPr>
      <w:r w:rsidRPr="00D21600">
        <w:rPr>
          <w:b/>
        </w:rPr>
        <w:t>Ghaziabad (UP)</w:t>
      </w:r>
    </w:p>
    <w:p w14:paraId="7D0AFE73" w14:textId="421F50E0" w:rsidR="00C13CC6" w:rsidRDefault="00D21600" w:rsidP="00D21600">
      <w:pPr>
        <w:pStyle w:val="Heading2"/>
        <w:spacing w:before="86"/>
        <w:rPr>
          <w:b/>
        </w:rPr>
      </w:pPr>
      <w:r w:rsidRPr="00D21600">
        <w:rPr>
          <w:b/>
        </w:rPr>
        <w:t>Department of Computer Science and Engineering</w:t>
      </w:r>
    </w:p>
    <w:p w14:paraId="29D0855A" w14:textId="612A27C8" w:rsidR="00F73B0B" w:rsidRDefault="00C13CC6" w:rsidP="00C13CC6">
      <w:pPr>
        <w:rPr>
          <w:b/>
          <w:sz w:val="32"/>
          <w:szCs w:val="32"/>
        </w:rPr>
      </w:pPr>
      <w:r>
        <w:rPr>
          <w:b/>
        </w:rPr>
        <w:br w:type="page"/>
      </w:r>
    </w:p>
    <w:p w14:paraId="7D3A4F2A" w14:textId="77777777" w:rsidR="00C13CC6" w:rsidRPr="00011BA6" w:rsidRDefault="00C13CC6" w:rsidP="00C13CC6">
      <w:pPr>
        <w:pStyle w:val="Heading2"/>
        <w:spacing w:before="86"/>
        <w:rPr>
          <w:b/>
          <w:sz w:val="28"/>
          <w:szCs w:val="28"/>
        </w:rPr>
      </w:pPr>
      <w:r>
        <w:rPr>
          <w:b/>
          <w:sz w:val="28"/>
          <w:szCs w:val="28"/>
        </w:rPr>
        <w:lastRenderedPageBreak/>
        <w:t>TABLE OF CONTENT</w:t>
      </w:r>
    </w:p>
    <w:p w14:paraId="5BD1085A" w14:textId="77777777" w:rsidR="00C13CC6" w:rsidRDefault="00C13CC6" w:rsidP="00C13CC6">
      <w:pPr>
        <w:rPr>
          <w:b/>
          <w:sz w:val="32"/>
          <w:szCs w:val="32"/>
        </w:rPr>
      </w:pPr>
    </w:p>
    <w:p w14:paraId="7E1700F5" w14:textId="77777777" w:rsidR="00C13CC6" w:rsidRDefault="00C13CC6" w:rsidP="00C13CC6">
      <w:pPr>
        <w:rPr>
          <w:b/>
          <w:sz w:val="32"/>
          <w:szCs w:val="32"/>
        </w:rPr>
      </w:pPr>
    </w:p>
    <w:p w14:paraId="453D0EB0" w14:textId="77777777" w:rsidR="00C13CC6" w:rsidRDefault="00C13CC6" w:rsidP="00C13CC6">
      <w:pPr>
        <w:rPr>
          <w:b/>
          <w:sz w:val="32"/>
          <w:szCs w:val="32"/>
        </w:rPr>
      </w:pPr>
    </w:p>
    <w:p w14:paraId="2D93920D" w14:textId="77777777" w:rsidR="00C13CC6" w:rsidRDefault="00C13CC6" w:rsidP="00C13CC6">
      <w:pPr>
        <w:rPr>
          <w:b/>
          <w:sz w:val="32"/>
          <w:szCs w:val="32"/>
        </w:rPr>
      </w:pPr>
    </w:p>
    <w:p w14:paraId="42AAEC81"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Introduction</w:t>
      </w:r>
    </w:p>
    <w:p w14:paraId="323FDC78"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1.1 Background</w:t>
      </w:r>
    </w:p>
    <w:p w14:paraId="56F9A5A2"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1.2 Problem Statement</w:t>
      </w:r>
    </w:p>
    <w:p w14:paraId="425420FA"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1.3 Objectives</w:t>
      </w:r>
    </w:p>
    <w:p w14:paraId="3081EA97"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1.4 Scope of the Project</w:t>
      </w:r>
    </w:p>
    <w:p w14:paraId="03117F8C"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1.5 Significance of the Study</w:t>
      </w:r>
    </w:p>
    <w:p w14:paraId="5156C56C"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Literature Review</w:t>
      </w:r>
    </w:p>
    <w:p w14:paraId="08E0967C"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2.1 Overview of Lung Cancer</w:t>
      </w:r>
    </w:p>
    <w:p w14:paraId="2AF9B9C9"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2.2 Current Diagnostic Methods</w:t>
      </w:r>
    </w:p>
    <w:p w14:paraId="49592A56"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2.3 Machine Learning and Predictive Models in Healthcare</w:t>
      </w:r>
    </w:p>
    <w:p w14:paraId="7CBA08AB"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2.4 Existing Lung Cancer Prediction Models</w:t>
      </w:r>
    </w:p>
    <w:p w14:paraId="07EB89C0"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2.5 Limitations of Current Approaches</w:t>
      </w:r>
    </w:p>
    <w:p w14:paraId="72104784"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Data Collection and Preprocessing</w:t>
      </w:r>
    </w:p>
    <w:p w14:paraId="759478B4"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3.1 Data Sources</w:t>
      </w:r>
    </w:p>
    <w:p w14:paraId="5BE78501"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3.2 Data Preprocessing</w:t>
      </w:r>
    </w:p>
    <w:p w14:paraId="5BE65BB1"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3.3 Feature Selection and Engineering</w:t>
      </w:r>
    </w:p>
    <w:p w14:paraId="2F587775"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3.4 Data Splitting for Training and Testing</w:t>
      </w:r>
    </w:p>
    <w:p w14:paraId="6FEB9B64"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Methodology</w:t>
      </w:r>
    </w:p>
    <w:p w14:paraId="3CB54E01"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4.1 Choice of Language Model</w:t>
      </w:r>
    </w:p>
    <w:p w14:paraId="127E4DD0"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4.2 Model Architecture</w:t>
      </w:r>
    </w:p>
    <w:p w14:paraId="127BE90D"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4.3 Model Training</w:t>
      </w:r>
    </w:p>
    <w:p w14:paraId="36A84BF3"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4.4 Model Evaluation Metrics</w:t>
      </w:r>
    </w:p>
    <w:p w14:paraId="717673E7"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4.5 Ethical Considerations</w:t>
      </w:r>
    </w:p>
    <w:p w14:paraId="684961D2"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Results and Analysis</w:t>
      </w:r>
    </w:p>
    <w:p w14:paraId="623AADB2"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5.1 Performance Metrics</w:t>
      </w:r>
    </w:p>
    <w:p w14:paraId="002681E6"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5.2 Model Accuracy</w:t>
      </w:r>
    </w:p>
    <w:p w14:paraId="60520E2C"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5.3 Interpretation of Results</w:t>
      </w:r>
    </w:p>
    <w:p w14:paraId="46F6A1FA"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5.4 Comparison with Existing Models</w:t>
      </w:r>
    </w:p>
    <w:p w14:paraId="7EB0BC92"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5.5 Discussion of Key Findings</w:t>
      </w:r>
    </w:p>
    <w:p w14:paraId="5D3F3B8D"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Discussion</w:t>
      </w:r>
    </w:p>
    <w:p w14:paraId="5DDC7CA4"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6.1 Model Effectiveness</w:t>
      </w:r>
    </w:p>
    <w:p w14:paraId="6EA69969"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6.2 Clinical Implications</w:t>
      </w:r>
    </w:p>
    <w:p w14:paraId="08583853"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6.3 Limitations of the Study</w:t>
      </w:r>
    </w:p>
    <w:p w14:paraId="3B758046"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6.4 Future Directions</w:t>
      </w:r>
    </w:p>
    <w:p w14:paraId="25C6D925"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Conclusion</w:t>
      </w:r>
    </w:p>
    <w:p w14:paraId="58852081"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7.1 Summary of Key Findings</w:t>
      </w:r>
    </w:p>
    <w:p w14:paraId="063CDA52"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7.2 Practical Applications</w:t>
      </w:r>
    </w:p>
    <w:p w14:paraId="67902D04"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7.3 Closing Remarks</w:t>
      </w:r>
    </w:p>
    <w:p w14:paraId="211BD942"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References</w:t>
      </w:r>
    </w:p>
    <w:p w14:paraId="446A748B"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List of cited sources, research papers, and relevant literature</w:t>
      </w:r>
    </w:p>
    <w:p w14:paraId="4305E1D8" w14:textId="77777777" w:rsidR="00FF6B08" w:rsidRPr="00FF6B08" w:rsidRDefault="00FF6B08" w:rsidP="00FF6B08">
      <w:pPr>
        <w:widowControl/>
        <w:numPr>
          <w:ilvl w:val="0"/>
          <w:numId w:val="6"/>
        </w:numPr>
        <w:autoSpaceDE/>
        <w:autoSpaceDN/>
        <w:spacing w:before="100" w:beforeAutospacing="1" w:after="100" w:afterAutospacing="1"/>
        <w:rPr>
          <w:sz w:val="24"/>
          <w:szCs w:val="24"/>
          <w:lang w:val="en-IN" w:eastAsia="en-IN"/>
        </w:rPr>
      </w:pPr>
      <w:r w:rsidRPr="00FF6B08">
        <w:rPr>
          <w:b/>
          <w:bCs/>
          <w:sz w:val="24"/>
          <w:szCs w:val="24"/>
          <w:lang w:val="en-IN" w:eastAsia="en-IN"/>
        </w:rPr>
        <w:t>Appendices</w:t>
      </w:r>
    </w:p>
    <w:p w14:paraId="53B60425" w14:textId="77777777" w:rsidR="00FF6B08" w:rsidRPr="00FF6B08" w:rsidRDefault="00FF6B08" w:rsidP="00FF6B08">
      <w:pPr>
        <w:widowControl/>
        <w:numPr>
          <w:ilvl w:val="1"/>
          <w:numId w:val="6"/>
        </w:numPr>
        <w:autoSpaceDE/>
        <w:autoSpaceDN/>
        <w:spacing w:before="100" w:beforeAutospacing="1" w:after="100" w:afterAutospacing="1"/>
        <w:rPr>
          <w:sz w:val="24"/>
          <w:szCs w:val="24"/>
          <w:lang w:val="en-IN" w:eastAsia="en-IN"/>
        </w:rPr>
      </w:pPr>
      <w:r w:rsidRPr="00FF6B08">
        <w:rPr>
          <w:sz w:val="24"/>
          <w:szCs w:val="24"/>
          <w:lang w:val="en-IN" w:eastAsia="en-IN"/>
        </w:rPr>
        <w:t>Include any supplementary materials, code snippets, or additional data used in the study</w:t>
      </w:r>
    </w:p>
    <w:p w14:paraId="57430A11" w14:textId="6F1B87B1" w:rsidR="00F73B0B" w:rsidRDefault="00215802" w:rsidP="00F73B0B">
      <w:pPr>
        <w:spacing w:before="9"/>
        <w:ind w:left="1802" w:right="1818"/>
        <w:rPr>
          <w:b/>
          <w:sz w:val="32"/>
        </w:rPr>
      </w:pPr>
      <w:r>
        <w:rPr>
          <w:b/>
          <w:sz w:val="28"/>
          <w:szCs w:val="28"/>
        </w:rPr>
        <w:lastRenderedPageBreak/>
        <w:t>INTRODUCTION</w:t>
      </w:r>
    </w:p>
    <w:p w14:paraId="350A025F" w14:textId="77777777" w:rsidR="00F73B0B" w:rsidRDefault="00F73B0B" w:rsidP="00F73B0B">
      <w:pPr>
        <w:spacing w:before="9"/>
        <w:ind w:left="1802" w:right="1818"/>
        <w:rPr>
          <w:b/>
          <w:sz w:val="32"/>
        </w:rPr>
      </w:pPr>
    </w:p>
    <w:p w14:paraId="7C9CA01E" w14:textId="77777777" w:rsidR="00F73B0B" w:rsidRDefault="00F73B0B" w:rsidP="00F73B0B">
      <w:pPr>
        <w:spacing w:before="9"/>
        <w:ind w:left="1802" w:right="1818"/>
        <w:rPr>
          <w:b/>
          <w:sz w:val="32"/>
        </w:rPr>
      </w:pPr>
    </w:p>
    <w:p w14:paraId="6154B520" w14:textId="77777777" w:rsidR="00936CA4" w:rsidRDefault="00936CA4" w:rsidP="00936CA4">
      <w:pPr>
        <w:spacing w:before="9"/>
        <w:ind w:left="1802" w:right="1818"/>
        <w:rPr>
          <w:bCs/>
          <w:sz w:val="24"/>
          <w:szCs w:val="24"/>
        </w:rPr>
      </w:pPr>
      <w:r w:rsidRPr="00936CA4">
        <w:rPr>
          <w:b/>
          <w:sz w:val="24"/>
          <w:szCs w:val="24"/>
        </w:rPr>
        <w:t>Prevalence of Lung Cancer:</w:t>
      </w:r>
      <w:r w:rsidRPr="00936CA4">
        <w:rPr>
          <w:bCs/>
          <w:sz w:val="24"/>
          <w:szCs w:val="24"/>
        </w:rPr>
        <w:t xml:space="preserve"> </w:t>
      </w:r>
    </w:p>
    <w:p w14:paraId="0CB101B3" w14:textId="461CFE4D" w:rsidR="00936CA4" w:rsidRDefault="00936CA4" w:rsidP="00936CA4">
      <w:pPr>
        <w:spacing w:before="9"/>
        <w:ind w:left="1802" w:right="1818"/>
        <w:rPr>
          <w:bCs/>
          <w:sz w:val="24"/>
          <w:szCs w:val="24"/>
        </w:rPr>
      </w:pPr>
      <w:r w:rsidRPr="00936CA4">
        <w:rPr>
          <w:bCs/>
          <w:sz w:val="24"/>
          <w:szCs w:val="24"/>
        </w:rPr>
        <w:t xml:space="preserve">Lung cancer stands as one of the most common and fatal cancers globally, with an urgent need for early detection mechanisms to enhance survival rates and patient outcomes. </w:t>
      </w:r>
    </w:p>
    <w:p w14:paraId="7B03E712" w14:textId="77777777" w:rsidR="00936CA4" w:rsidRDefault="00936CA4" w:rsidP="00936CA4">
      <w:pPr>
        <w:spacing w:before="9"/>
        <w:ind w:left="1802" w:right="1818"/>
        <w:rPr>
          <w:bCs/>
          <w:sz w:val="24"/>
          <w:szCs w:val="24"/>
        </w:rPr>
      </w:pPr>
    </w:p>
    <w:p w14:paraId="2A3B75A5" w14:textId="77777777" w:rsidR="00936CA4" w:rsidRDefault="00936CA4" w:rsidP="00936CA4">
      <w:pPr>
        <w:spacing w:before="9"/>
        <w:ind w:left="1802" w:right="1818"/>
        <w:rPr>
          <w:bCs/>
          <w:sz w:val="24"/>
          <w:szCs w:val="24"/>
        </w:rPr>
      </w:pPr>
      <w:r w:rsidRPr="00936CA4">
        <w:rPr>
          <w:b/>
          <w:sz w:val="24"/>
          <w:szCs w:val="24"/>
        </w:rPr>
        <w:t>The Evolution of Detection Methods:</w:t>
      </w:r>
      <w:r w:rsidRPr="00936CA4">
        <w:rPr>
          <w:bCs/>
          <w:sz w:val="24"/>
          <w:szCs w:val="24"/>
        </w:rPr>
        <w:t xml:space="preserve"> </w:t>
      </w:r>
    </w:p>
    <w:p w14:paraId="39532654" w14:textId="7B8B4DFA" w:rsidR="00936CA4" w:rsidRDefault="00936CA4" w:rsidP="00936CA4">
      <w:pPr>
        <w:spacing w:before="9"/>
        <w:ind w:left="1802" w:right="1818"/>
        <w:rPr>
          <w:bCs/>
          <w:sz w:val="24"/>
          <w:szCs w:val="24"/>
        </w:rPr>
      </w:pPr>
      <w:r w:rsidRPr="00936CA4">
        <w:rPr>
          <w:bCs/>
          <w:sz w:val="24"/>
          <w:szCs w:val="24"/>
        </w:rPr>
        <w:t xml:space="preserve">Traditional diagnostic methods, while effective, have limitations. The evolving domain of computational technology offers fresh and potentially more efficient avenues for detection. </w:t>
      </w:r>
    </w:p>
    <w:p w14:paraId="12F02A47" w14:textId="77777777" w:rsidR="00936CA4" w:rsidRDefault="00936CA4" w:rsidP="00936CA4">
      <w:pPr>
        <w:spacing w:before="9"/>
        <w:ind w:left="1802" w:right="1818"/>
        <w:rPr>
          <w:bCs/>
          <w:sz w:val="24"/>
          <w:szCs w:val="24"/>
        </w:rPr>
      </w:pPr>
    </w:p>
    <w:p w14:paraId="6C42A6EB" w14:textId="77777777" w:rsidR="00936CA4" w:rsidRDefault="00936CA4" w:rsidP="00936CA4">
      <w:pPr>
        <w:spacing w:before="9"/>
        <w:ind w:left="1802" w:right="1818"/>
        <w:rPr>
          <w:bCs/>
          <w:sz w:val="24"/>
          <w:szCs w:val="24"/>
        </w:rPr>
      </w:pPr>
      <w:r w:rsidRPr="00936CA4">
        <w:rPr>
          <w:b/>
          <w:sz w:val="24"/>
          <w:szCs w:val="24"/>
        </w:rPr>
        <w:t>The Rise of Natural Language Processing (NLP):</w:t>
      </w:r>
      <w:r w:rsidRPr="00936CA4">
        <w:rPr>
          <w:bCs/>
          <w:sz w:val="24"/>
          <w:szCs w:val="24"/>
        </w:rPr>
        <w:t xml:space="preserve"> Recent years have witnessed significant advancements in NLP. These tools, which can process and analyze large volumes of textual data, have demonstrated immense potential in diverse applications, including healthcare.</w:t>
      </w:r>
    </w:p>
    <w:p w14:paraId="01B8CB50" w14:textId="77777777" w:rsidR="00936CA4" w:rsidRDefault="00936CA4" w:rsidP="00936CA4">
      <w:pPr>
        <w:spacing w:before="9"/>
        <w:ind w:left="1802" w:right="1818"/>
        <w:rPr>
          <w:bCs/>
          <w:sz w:val="24"/>
          <w:szCs w:val="24"/>
        </w:rPr>
      </w:pPr>
    </w:p>
    <w:p w14:paraId="09116639" w14:textId="77777777" w:rsidR="00936CA4" w:rsidRDefault="00936CA4" w:rsidP="00936CA4">
      <w:pPr>
        <w:spacing w:before="9"/>
        <w:ind w:left="1802" w:right="1818"/>
        <w:rPr>
          <w:bCs/>
          <w:sz w:val="24"/>
          <w:szCs w:val="24"/>
        </w:rPr>
      </w:pPr>
      <w:r w:rsidRPr="00936CA4">
        <w:rPr>
          <w:bCs/>
          <w:sz w:val="24"/>
          <w:szCs w:val="24"/>
        </w:rPr>
        <w:t xml:space="preserve"> </w:t>
      </w:r>
      <w:r w:rsidRPr="00936CA4">
        <w:rPr>
          <w:b/>
          <w:sz w:val="24"/>
          <w:szCs w:val="24"/>
        </w:rPr>
        <w:t>Language Models as Predictive Tools:</w:t>
      </w:r>
      <w:r w:rsidRPr="00936CA4">
        <w:rPr>
          <w:bCs/>
          <w:sz w:val="24"/>
          <w:szCs w:val="24"/>
        </w:rPr>
        <w:t xml:space="preserve"> </w:t>
      </w:r>
    </w:p>
    <w:p w14:paraId="307CE3B4" w14:textId="509541FD" w:rsidR="00936CA4" w:rsidRDefault="00936CA4" w:rsidP="00936CA4">
      <w:pPr>
        <w:spacing w:before="9"/>
        <w:ind w:left="1802" w:right="1818"/>
        <w:rPr>
          <w:bCs/>
          <w:sz w:val="24"/>
          <w:szCs w:val="24"/>
        </w:rPr>
      </w:pPr>
      <w:r w:rsidRPr="00936CA4">
        <w:rPr>
          <w:bCs/>
          <w:sz w:val="24"/>
          <w:szCs w:val="24"/>
        </w:rPr>
        <w:t xml:space="preserve">Advanced language models, such as GPT-3.5 from OpenAI, can recognize intricate patterns within text. These patterns, especially when derived from medical contexts, could offer clues or early indicators of diseases, including lung cancer. </w:t>
      </w:r>
    </w:p>
    <w:p w14:paraId="58ABC444" w14:textId="77777777" w:rsidR="00936CA4" w:rsidRDefault="00936CA4" w:rsidP="00936CA4">
      <w:pPr>
        <w:spacing w:before="9"/>
        <w:ind w:left="1802" w:right="1818"/>
        <w:rPr>
          <w:bCs/>
          <w:sz w:val="24"/>
          <w:szCs w:val="24"/>
        </w:rPr>
      </w:pPr>
    </w:p>
    <w:p w14:paraId="1064E6AE" w14:textId="77777777" w:rsidR="00936CA4" w:rsidRDefault="00936CA4" w:rsidP="00936CA4">
      <w:pPr>
        <w:spacing w:before="9"/>
        <w:ind w:left="1802" w:right="1818"/>
        <w:rPr>
          <w:bCs/>
          <w:sz w:val="24"/>
          <w:szCs w:val="24"/>
        </w:rPr>
      </w:pPr>
      <w:r w:rsidRPr="00936CA4">
        <w:rPr>
          <w:b/>
          <w:sz w:val="24"/>
          <w:szCs w:val="24"/>
        </w:rPr>
        <w:t>Objective of Exploration:</w:t>
      </w:r>
      <w:r w:rsidRPr="00936CA4">
        <w:rPr>
          <w:bCs/>
          <w:sz w:val="24"/>
          <w:szCs w:val="24"/>
        </w:rPr>
        <w:t xml:space="preserve"> </w:t>
      </w:r>
    </w:p>
    <w:p w14:paraId="46C5180F" w14:textId="09B56EB6" w:rsidR="0018017A" w:rsidRDefault="00936CA4" w:rsidP="00936CA4">
      <w:pPr>
        <w:spacing w:before="9"/>
        <w:ind w:left="1802" w:right="1818"/>
        <w:rPr>
          <w:bCs/>
          <w:sz w:val="24"/>
          <w:szCs w:val="24"/>
        </w:rPr>
      </w:pPr>
      <w:r w:rsidRPr="00936CA4">
        <w:rPr>
          <w:bCs/>
          <w:sz w:val="24"/>
          <w:szCs w:val="24"/>
        </w:rPr>
        <w:t>This exploration aims to delve into the viability and potential of using language models as predictive tools for lung cancer. This entails understanding the sources of data, the capabilities of the models, and the challenges that may arise in this interdisciplinary endeavor. This version encapsulates the essence of the introduction in a structured, enumerated format within the specified word count.</w:t>
      </w:r>
    </w:p>
    <w:p w14:paraId="31A4AA3B" w14:textId="77777777" w:rsidR="00936CA4" w:rsidRDefault="00936CA4" w:rsidP="00936CA4">
      <w:pPr>
        <w:spacing w:before="9"/>
        <w:ind w:left="1802" w:right="1818"/>
        <w:rPr>
          <w:bCs/>
          <w:sz w:val="24"/>
          <w:szCs w:val="24"/>
        </w:rPr>
      </w:pPr>
    </w:p>
    <w:p w14:paraId="095DF4E2" w14:textId="77777777" w:rsidR="00936CA4" w:rsidRDefault="00936CA4" w:rsidP="00936CA4">
      <w:pPr>
        <w:spacing w:before="9"/>
        <w:ind w:left="1802" w:right="1818"/>
        <w:rPr>
          <w:bCs/>
          <w:sz w:val="24"/>
          <w:szCs w:val="24"/>
        </w:rPr>
      </w:pPr>
    </w:p>
    <w:p w14:paraId="2BAC9BB6" w14:textId="2492591B" w:rsidR="00936CA4" w:rsidRDefault="00936CA4" w:rsidP="00936CA4">
      <w:pPr>
        <w:spacing w:before="9"/>
        <w:ind w:left="1802" w:right="1818"/>
        <w:rPr>
          <w:bCs/>
          <w:sz w:val="24"/>
          <w:szCs w:val="24"/>
        </w:rPr>
      </w:pPr>
    </w:p>
    <w:p w14:paraId="1D7118DB" w14:textId="77777777" w:rsidR="00936CA4" w:rsidRDefault="00936CA4">
      <w:pPr>
        <w:rPr>
          <w:bCs/>
          <w:sz w:val="24"/>
          <w:szCs w:val="24"/>
        </w:rPr>
      </w:pPr>
      <w:r>
        <w:rPr>
          <w:bCs/>
          <w:sz w:val="24"/>
          <w:szCs w:val="24"/>
        </w:rPr>
        <w:br w:type="page"/>
      </w:r>
    </w:p>
    <w:p w14:paraId="68487490" w14:textId="515E1AB4" w:rsidR="00A33174" w:rsidRPr="00826502" w:rsidRDefault="00215802" w:rsidP="00936CA4">
      <w:pPr>
        <w:spacing w:before="9"/>
        <w:ind w:left="1802" w:right="1818"/>
        <w:rPr>
          <w:b/>
          <w:sz w:val="28"/>
          <w:szCs w:val="28"/>
        </w:rPr>
      </w:pPr>
      <w:r>
        <w:rPr>
          <w:b/>
          <w:sz w:val="28"/>
          <w:szCs w:val="28"/>
        </w:rPr>
        <w:lastRenderedPageBreak/>
        <w:t>OBJECTIVES</w:t>
      </w:r>
    </w:p>
    <w:p w14:paraId="2D608E47" w14:textId="77777777" w:rsidR="00A33174" w:rsidRDefault="00A33174" w:rsidP="00936CA4">
      <w:pPr>
        <w:spacing w:before="9"/>
        <w:ind w:left="1802" w:right="1818"/>
        <w:rPr>
          <w:bCs/>
          <w:sz w:val="24"/>
          <w:szCs w:val="24"/>
        </w:rPr>
      </w:pPr>
    </w:p>
    <w:p w14:paraId="6E1F9900" w14:textId="05BFC7EA" w:rsidR="00A33174" w:rsidRDefault="00215802" w:rsidP="00936CA4">
      <w:pPr>
        <w:spacing w:before="9"/>
        <w:ind w:left="1802" w:right="1818"/>
        <w:rPr>
          <w:bCs/>
          <w:sz w:val="24"/>
          <w:szCs w:val="24"/>
        </w:rPr>
      </w:pPr>
      <w:r>
        <w:rPr>
          <w:b/>
          <w:sz w:val="24"/>
          <w:szCs w:val="24"/>
        </w:rPr>
        <w:t xml:space="preserve">• </w:t>
      </w:r>
      <w:r w:rsidR="00A33174" w:rsidRPr="00826502">
        <w:rPr>
          <w:b/>
          <w:sz w:val="24"/>
          <w:szCs w:val="24"/>
        </w:rPr>
        <w:t>Early Identification:</w:t>
      </w:r>
      <w:r w:rsidR="00A33174" w:rsidRPr="00A33174">
        <w:rPr>
          <w:bCs/>
          <w:sz w:val="24"/>
          <w:szCs w:val="24"/>
        </w:rPr>
        <w:t xml:space="preserve"> To detect early signs and symptoms of lung cancer from textual data, enhancing the likelihood of successful treatment and improved patient outcomes.</w:t>
      </w:r>
    </w:p>
    <w:p w14:paraId="02749A09" w14:textId="4E45FD9F" w:rsidR="00A33174" w:rsidRDefault="00A33174" w:rsidP="00936CA4">
      <w:pPr>
        <w:spacing w:before="9"/>
        <w:ind w:left="1802" w:right="1818"/>
        <w:rPr>
          <w:bCs/>
          <w:sz w:val="24"/>
          <w:szCs w:val="24"/>
        </w:rPr>
      </w:pPr>
      <w:r w:rsidRPr="00A33174">
        <w:rPr>
          <w:bCs/>
          <w:sz w:val="24"/>
          <w:szCs w:val="24"/>
        </w:rPr>
        <w:t xml:space="preserve"> </w:t>
      </w:r>
    </w:p>
    <w:p w14:paraId="04DBBC60" w14:textId="2964FD34" w:rsidR="00A33174" w:rsidRDefault="00215802" w:rsidP="00936CA4">
      <w:pPr>
        <w:spacing w:before="9"/>
        <w:ind w:left="1802" w:right="1818"/>
        <w:rPr>
          <w:bCs/>
          <w:sz w:val="24"/>
          <w:szCs w:val="24"/>
        </w:rPr>
      </w:pPr>
      <w:r>
        <w:rPr>
          <w:b/>
          <w:sz w:val="24"/>
          <w:szCs w:val="24"/>
        </w:rPr>
        <w:t xml:space="preserve">• </w:t>
      </w:r>
      <w:r w:rsidR="00A33174" w:rsidRPr="00826502">
        <w:rPr>
          <w:b/>
          <w:sz w:val="24"/>
          <w:szCs w:val="24"/>
        </w:rPr>
        <w:t>Comprehensive Data Analysis:</w:t>
      </w:r>
      <w:r w:rsidR="00A33174" w:rsidRPr="00A33174">
        <w:rPr>
          <w:bCs/>
          <w:sz w:val="24"/>
          <w:szCs w:val="24"/>
        </w:rPr>
        <w:t xml:space="preserve"> To efficiently process and analyze vast quantities of textual data from diverse sources, such as medical records, patient narratives, and radiologist notes, for potential indications of lung cancer.</w:t>
      </w:r>
    </w:p>
    <w:p w14:paraId="49F732A9" w14:textId="2B5F5F67" w:rsidR="00A33174" w:rsidRDefault="00A33174" w:rsidP="00936CA4">
      <w:pPr>
        <w:spacing w:before="9"/>
        <w:ind w:left="1802" w:right="1818"/>
        <w:rPr>
          <w:bCs/>
          <w:sz w:val="24"/>
          <w:szCs w:val="24"/>
        </w:rPr>
      </w:pPr>
      <w:r w:rsidRPr="00A33174">
        <w:rPr>
          <w:bCs/>
          <w:sz w:val="24"/>
          <w:szCs w:val="24"/>
        </w:rPr>
        <w:t xml:space="preserve"> </w:t>
      </w:r>
    </w:p>
    <w:p w14:paraId="4922F5E0" w14:textId="15A3F756" w:rsidR="00A33174" w:rsidRDefault="00215802" w:rsidP="00936CA4">
      <w:pPr>
        <w:spacing w:before="9"/>
        <w:ind w:left="1802" w:right="1818"/>
        <w:rPr>
          <w:bCs/>
          <w:sz w:val="24"/>
          <w:szCs w:val="24"/>
        </w:rPr>
      </w:pPr>
      <w:r>
        <w:rPr>
          <w:b/>
          <w:sz w:val="24"/>
          <w:szCs w:val="24"/>
        </w:rPr>
        <w:t xml:space="preserve">• </w:t>
      </w:r>
      <w:r w:rsidR="00A33174" w:rsidRPr="00826502">
        <w:rPr>
          <w:b/>
          <w:sz w:val="24"/>
          <w:szCs w:val="24"/>
        </w:rPr>
        <w:t>Supplementary Tool for Clinicians:</w:t>
      </w:r>
      <w:r w:rsidR="00A33174" w:rsidRPr="00A33174">
        <w:rPr>
          <w:bCs/>
          <w:sz w:val="24"/>
          <w:szCs w:val="24"/>
        </w:rPr>
        <w:t xml:space="preserve"> To provide healthcare professionals with an additional tool that offers insights based on patterns and nuances in textual data, aiding them in making informed clinical decisions. </w:t>
      </w:r>
    </w:p>
    <w:p w14:paraId="63052439" w14:textId="77777777" w:rsidR="00A33174" w:rsidRDefault="00A33174" w:rsidP="00936CA4">
      <w:pPr>
        <w:spacing w:before="9"/>
        <w:ind w:left="1802" w:right="1818"/>
        <w:rPr>
          <w:bCs/>
          <w:sz w:val="24"/>
          <w:szCs w:val="24"/>
        </w:rPr>
      </w:pPr>
    </w:p>
    <w:p w14:paraId="07A6CA27" w14:textId="41E6AD57" w:rsidR="00A33174" w:rsidRDefault="00215802" w:rsidP="00936CA4">
      <w:pPr>
        <w:spacing w:before="9"/>
        <w:ind w:left="1802" w:right="1818"/>
        <w:rPr>
          <w:bCs/>
          <w:sz w:val="24"/>
          <w:szCs w:val="24"/>
        </w:rPr>
      </w:pPr>
      <w:r>
        <w:rPr>
          <w:b/>
          <w:sz w:val="24"/>
          <w:szCs w:val="24"/>
        </w:rPr>
        <w:t xml:space="preserve">• </w:t>
      </w:r>
      <w:r w:rsidR="00A33174" w:rsidRPr="00826502">
        <w:rPr>
          <w:b/>
          <w:sz w:val="24"/>
          <w:szCs w:val="24"/>
        </w:rPr>
        <w:t>Enhanced Patient Monitoring:</w:t>
      </w:r>
      <w:r w:rsidR="00A33174" w:rsidRPr="00A33174">
        <w:rPr>
          <w:bCs/>
          <w:sz w:val="24"/>
          <w:szCs w:val="24"/>
        </w:rPr>
        <w:t xml:space="preserve"> To facilitate continuous monitoring of high-risk individuals by analyzing their health updates and narratives, ensuring timely interventions if potential symptoms arise.</w:t>
      </w:r>
    </w:p>
    <w:p w14:paraId="0D07DFB4" w14:textId="77777777" w:rsidR="00A33174" w:rsidRDefault="00A33174" w:rsidP="00936CA4">
      <w:pPr>
        <w:spacing w:before="9"/>
        <w:ind w:left="1802" w:right="1818"/>
        <w:rPr>
          <w:bCs/>
          <w:sz w:val="24"/>
          <w:szCs w:val="24"/>
        </w:rPr>
      </w:pPr>
    </w:p>
    <w:p w14:paraId="4766AF87" w14:textId="6844B61C" w:rsidR="00A33174" w:rsidRDefault="00215802" w:rsidP="00936CA4">
      <w:pPr>
        <w:spacing w:before="9"/>
        <w:ind w:left="1802" w:right="1818"/>
        <w:rPr>
          <w:bCs/>
          <w:sz w:val="24"/>
          <w:szCs w:val="24"/>
        </w:rPr>
      </w:pPr>
      <w:r>
        <w:rPr>
          <w:b/>
          <w:sz w:val="24"/>
          <w:szCs w:val="24"/>
        </w:rPr>
        <w:t xml:space="preserve">• </w:t>
      </w:r>
      <w:r w:rsidR="00A33174" w:rsidRPr="00826502">
        <w:rPr>
          <w:b/>
          <w:sz w:val="24"/>
          <w:szCs w:val="24"/>
        </w:rPr>
        <w:t>Cost Efficiency:</w:t>
      </w:r>
      <w:r w:rsidR="00A33174" w:rsidRPr="00A33174">
        <w:rPr>
          <w:bCs/>
          <w:sz w:val="24"/>
          <w:szCs w:val="24"/>
        </w:rPr>
        <w:t xml:space="preserve"> To reduce the costs associated with late-stage cancer treatments by facilitating early detection, potentially resulting in less aggressive treatments and better resource allocation. </w:t>
      </w:r>
    </w:p>
    <w:p w14:paraId="4FD22835" w14:textId="77777777" w:rsidR="00A33174" w:rsidRDefault="00A33174" w:rsidP="00936CA4">
      <w:pPr>
        <w:spacing w:before="9"/>
        <w:ind w:left="1802" w:right="1818"/>
        <w:rPr>
          <w:bCs/>
          <w:sz w:val="24"/>
          <w:szCs w:val="24"/>
        </w:rPr>
      </w:pPr>
    </w:p>
    <w:p w14:paraId="32273E74" w14:textId="12B947CD" w:rsidR="00A33174" w:rsidRDefault="00215802" w:rsidP="00936CA4">
      <w:pPr>
        <w:spacing w:before="9"/>
        <w:ind w:left="1802" w:right="1818"/>
        <w:rPr>
          <w:bCs/>
          <w:sz w:val="24"/>
          <w:szCs w:val="24"/>
        </w:rPr>
      </w:pPr>
      <w:r>
        <w:rPr>
          <w:b/>
          <w:sz w:val="24"/>
          <w:szCs w:val="24"/>
        </w:rPr>
        <w:t xml:space="preserve">• </w:t>
      </w:r>
      <w:r w:rsidR="00A33174" w:rsidRPr="00826502">
        <w:rPr>
          <w:b/>
          <w:sz w:val="24"/>
          <w:szCs w:val="24"/>
        </w:rPr>
        <w:t>Data-Driven Personalized Care:</w:t>
      </w:r>
      <w:r w:rsidR="00A33174" w:rsidRPr="00A33174">
        <w:rPr>
          <w:bCs/>
          <w:sz w:val="24"/>
          <w:szCs w:val="24"/>
        </w:rPr>
        <w:t xml:space="preserve"> To harness the power of data for offering personalized care recommendations, tailoring suggestions based on individual patient histories and narratives. </w:t>
      </w:r>
    </w:p>
    <w:p w14:paraId="0C96F698" w14:textId="77777777" w:rsidR="00A33174" w:rsidRDefault="00A33174" w:rsidP="00936CA4">
      <w:pPr>
        <w:spacing w:before="9"/>
        <w:ind w:left="1802" w:right="1818"/>
        <w:rPr>
          <w:bCs/>
          <w:sz w:val="24"/>
          <w:szCs w:val="24"/>
        </w:rPr>
      </w:pPr>
    </w:p>
    <w:p w14:paraId="1ABF1CAD" w14:textId="2026A6EF" w:rsidR="00A33174" w:rsidRDefault="00215802" w:rsidP="00936CA4">
      <w:pPr>
        <w:spacing w:before="9"/>
        <w:ind w:left="1802" w:right="1818"/>
        <w:rPr>
          <w:bCs/>
          <w:sz w:val="24"/>
          <w:szCs w:val="24"/>
        </w:rPr>
      </w:pPr>
      <w:r>
        <w:rPr>
          <w:b/>
          <w:sz w:val="24"/>
          <w:szCs w:val="24"/>
        </w:rPr>
        <w:t xml:space="preserve">• </w:t>
      </w:r>
      <w:r w:rsidR="00A33174" w:rsidRPr="00826502">
        <w:rPr>
          <w:b/>
          <w:sz w:val="24"/>
          <w:szCs w:val="24"/>
        </w:rPr>
        <w:t>Integration and Collaboration:</w:t>
      </w:r>
      <w:r w:rsidR="00A33174" w:rsidRPr="00A33174">
        <w:rPr>
          <w:bCs/>
          <w:sz w:val="24"/>
          <w:szCs w:val="24"/>
        </w:rPr>
        <w:t xml:space="preserve"> To seamlessly integrate with other AI-driven tools and diagnostic systems, fostering a multi-modal approach to lung cancer detection. </w:t>
      </w:r>
    </w:p>
    <w:p w14:paraId="310D2D24" w14:textId="77777777" w:rsidR="00A33174" w:rsidRDefault="00A33174" w:rsidP="00936CA4">
      <w:pPr>
        <w:spacing w:before="9"/>
        <w:ind w:left="1802" w:right="1818"/>
        <w:rPr>
          <w:bCs/>
          <w:sz w:val="24"/>
          <w:szCs w:val="24"/>
        </w:rPr>
      </w:pPr>
    </w:p>
    <w:p w14:paraId="77567B60" w14:textId="14EDCFDC" w:rsidR="00A33174" w:rsidRDefault="00215802" w:rsidP="00936CA4">
      <w:pPr>
        <w:spacing w:before="9"/>
        <w:ind w:left="1802" w:right="1818"/>
        <w:rPr>
          <w:bCs/>
          <w:sz w:val="24"/>
          <w:szCs w:val="24"/>
        </w:rPr>
      </w:pPr>
      <w:r>
        <w:rPr>
          <w:b/>
          <w:sz w:val="24"/>
          <w:szCs w:val="24"/>
        </w:rPr>
        <w:t xml:space="preserve">• </w:t>
      </w:r>
      <w:r w:rsidR="00A33174" w:rsidRPr="00826502">
        <w:rPr>
          <w:b/>
          <w:sz w:val="24"/>
          <w:szCs w:val="24"/>
        </w:rPr>
        <w:t>Scalability in Healthcare:</w:t>
      </w:r>
      <w:r w:rsidR="00A33174" w:rsidRPr="00A33174">
        <w:rPr>
          <w:bCs/>
          <w:sz w:val="24"/>
          <w:szCs w:val="24"/>
        </w:rPr>
        <w:t xml:space="preserve"> To address the increasing volume of patients and medical data by offering an automated solution for analyzing textual information, ensuring that potential signs of lung cancer are not overlooked. </w:t>
      </w:r>
    </w:p>
    <w:p w14:paraId="5436C8C6" w14:textId="77777777" w:rsidR="00A33174" w:rsidRDefault="00A33174" w:rsidP="00936CA4">
      <w:pPr>
        <w:spacing w:before="9"/>
        <w:ind w:left="1802" w:right="1818"/>
        <w:rPr>
          <w:bCs/>
          <w:sz w:val="24"/>
          <w:szCs w:val="24"/>
        </w:rPr>
      </w:pPr>
    </w:p>
    <w:p w14:paraId="2241ADA3" w14:textId="77777777" w:rsidR="00215802" w:rsidRDefault="00215802" w:rsidP="00936CA4">
      <w:pPr>
        <w:spacing w:before="9"/>
        <w:ind w:left="1802" w:right="1818"/>
        <w:rPr>
          <w:b/>
          <w:sz w:val="24"/>
          <w:szCs w:val="24"/>
        </w:rPr>
      </w:pPr>
    </w:p>
    <w:p w14:paraId="70E15F22" w14:textId="77777777" w:rsidR="00215802" w:rsidRDefault="00215802" w:rsidP="00936CA4">
      <w:pPr>
        <w:spacing w:before="9"/>
        <w:ind w:left="1802" w:right="1818"/>
        <w:rPr>
          <w:b/>
          <w:sz w:val="24"/>
          <w:szCs w:val="24"/>
        </w:rPr>
      </w:pPr>
    </w:p>
    <w:p w14:paraId="0272E9C2" w14:textId="77777777" w:rsidR="00215802" w:rsidRDefault="00215802" w:rsidP="00936CA4">
      <w:pPr>
        <w:spacing w:before="9"/>
        <w:ind w:left="1802" w:right="1818"/>
        <w:rPr>
          <w:b/>
          <w:sz w:val="24"/>
          <w:szCs w:val="24"/>
        </w:rPr>
      </w:pPr>
    </w:p>
    <w:p w14:paraId="44C310DC" w14:textId="77777777" w:rsidR="00215802" w:rsidRDefault="00215802" w:rsidP="00936CA4">
      <w:pPr>
        <w:spacing w:before="9"/>
        <w:ind w:left="1802" w:right="1818"/>
        <w:rPr>
          <w:b/>
          <w:sz w:val="24"/>
          <w:szCs w:val="24"/>
        </w:rPr>
      </w:pPr>
    </w:p>
    <w:p w14:paraId="37D806FF" w14:textId="77777777" w:rsidR="00215802" w:rsidRDefault="00215802" w:rsidP="00936CA4">
      <w:pPr>
        <w:spacing w:before="9"/>
        <w:ind w:left="1802" w:right="1818"/>
        <w:rPr>
          <w:b/>
          <w:sz w:val="24"/>
          <w:szCs w:val="24"/>
        </w:rPr>
      </w:pPr>
    </w:p>
    <w:p w14:paraId="5D8CFD38" w14:textId="77777777" w:rsidR="00215802" w:rsidRDefault="00215802" w:rsidP="00936CA4">
      <w:pPr>
        <w:spacing w:before="9"/>
        <w:ind w:left="1802" w:right="1818"/>
        <w:rPr>
          <w:b/>
          <w:sz w:val="24"/>
          <w:szCs w:val="24"/>
        </w:rPr>
      </w:pPr>
    </w:p>
    <w:p w14:paraId="6801F628" w14:textId="77777777" w:rsidR="00215802" w:rsidRDefault="00215802" w:rsidP="00936CA4">
      <w:pPr>
        <w:spacing w:before="9"/>
        <w:ind w:left="1802" w:right="1818"/>
        <w:rPr>
          <w:b/>
          <w:sz w:val="24"/>
          <w:szCs w:val="24"/>
        </w:rPr>
      </w:pPr>
    </w:p>
    <w:p w14:paraId="65595318" w14:textId="77777777" w:rsidR="00215802" w:rsidRDefault="00215802" w:rsidP="00936CA4">
      <w:pPr>
        <w:spacing w:before="9"/>
        <w:ind w:left="1802" w:right="1818"/>
        <w:rPr>
          <w:b/>
          <w:sz w:val="24"/>
          <w:szCs w:val="24"/>
        </w:rPr>
      </w:pPr>
    </w:p>
    <w:p w14:paraId="14CBB04C" w14:textId="2E4D44E8" w:rsidR="00A33174" w:rsidRDefault="00215802" w:rsidP="00936CA4">
      <w:pPr>
        <w:spacing w:before="9"/>
        <w:ind w:left="1802" w:right="1818"/>
        <w:rPr>
          <w:bCs/>
          <w:sz w:val="24"/>
          <w:szCs w:val="24"/>
        </w:rPr>
      </w:pPr>
      <w:r>
        <w:rPr>
          <w:b/>
          <w:sz w:val="24"/>
          <w:szCs w:val="24"/>
        </w:rPr>
        <w:lastRenderedPageBreak/>
        <w:t xml:space="preserve">• </w:t>
      </w:r>
      <w:r w:rsidR="00A33174" w:rsidRPr="00826502">
        <w:rPr>
          <w:b/>
          <w:sz w:val="24"/>
          <w:szCs w:val="24"/>
        </w:rPr>
        <w:t>Ethical and Responsible Use:</w:t>
      </w:r>
      <w:r w:rsidR="00A33174" w:rsidRPr="00A33174">
        <w:rPr>
          <w:bCs/>
          <w:sz w:val="24"/>
          <w:szCs w:val="24"/>
        </w:rPr>
        <w:t xml:space="preserve"> To ensure that the model respects patient privacy, operates transparently, and adheres to all ethical standards set by healthcare authorities. </w:t>
      </w:r>
    </w:p>
    <w:p w14:paraId="0DB56A89" w14:textId="77777777" w:rsidR="00A33174" w:rsidRDefault="00A33174" w:rsidP="00936CA4">
      <w:pPr>
        <w:spacing w:before="9"/>
        <w:ind w:left="1802" w:right="1818"/>
        <w:rPr>
          <w:bCs/>
          <w:sz w:val="24"/>
          <w:szCs w:val="24"/>
        </w:rPr>
      </w:pPr>
    </w:p>
    <w:p w14:paraId="485CA0D1" w14:textId="0F64C1E8" w:rsidR="00936CA4" w:rsidRDefault="00215802" w:rsidP="00936CA4">
      <w:pPr>
        <w:spacing w:before="9"/>
        <w:ind w:left="1802" w:right="1818"/>
        <w:rPr>
          <w:bCs/>
          <w:sz w:val="24"/>
          <w:szCs w:val="24"/>
        </w:rPr>
      </w:pPr>
      <w:r>
        <w:rPr>
          <w:b/>
          <w:sz w:val="24"/>
          <w:szCs w:val="24"/>
        </w:rPr>
        <w:t xml:space="preserve">• </w:t>
      </w:r>
      <w:r w:rsidR="00A33174" w:rsidRPr="00826502">
        <w:rPr>
          <w:b/>
          <w:sz w:val="24"/>
          <w:szCs w:val="24"/>
        </w:rPr>
        <w:t xml:space="preserve">Continuous Improvement: </w:t>
      </w:r>
      <w:r w:rsidR="00A33174" w:rsidRPr="00A33174">
        <w:rPr>
          <w:bCs/>
          <w:sz w:val="24"/>
          <w:szCs w:val="24"/>
        </w:rPr>
        <w:t>To incorporate feedback loops for the model, allowing for continuous learning and refinement based on real-world outcomes and clinical feedback.</w:t>
      </w:r>
    </w:p>
    <w:p w14:paraId="544B4ACB" w14:textId="269F257D" w:rsidR="00215802" w:rsidRDefault="00215802" w:rsidP="00936CA4">
      <w:pPr>
        <w:spacing w:before="9"/>
        <w:ind w:left="1802" w:right="1818"/>
        <w:rPr>
          <w:bCs/>
          <w:sz w:val="24"/>
          <w:szCs w:val="24"/>
        </w:rPr>
      </w:pPr>
    </w:p>
    <w:p w14:paraId="426DFF48" w14:textId="77777777" w:rsidR="00215802" w:rsidRDefault="00215802">
      <w:pPr>
        <w:rPr>
          <w:bCs/>
          <w:sz w:val="24"/>
          <w:szCs w:val="24"/>
        </w:rPr>
      </w:pPr>
      <w:r>
        <w:rPr>
          <w:bCs/>
          <w:sz w:val="24"/>
          <w:szCs w:val="24"/>
        </w:rPr>
        <w:br w:type="page"/>
      </w:r>
    </w:p>
    <w:p w14:paraId="5FD5C2CD" w14:textId="757FF71D" w:rsidR="00215802" w:rsidRDefault="00215802" w:rsidP="00936CA4">
      <w:pPr>
        <w:spacing w:before="9"/>
        <w:ind w:left="1802" w:right="1818"/>
        <w:rPr>
          <w:b/>
          <w:sz w:val="28"/>
          <w:szCs w:val="28"/>
        </w:rPr>
      </w:pPr>
      <w:r w:rsidRPr="00215802">
        <w:rPr>
          <w:b/>
          <w:sz w:val="28"/>
          <w:szCs w:val="28"/>
        </w:rPr>
        <w:lastRenderedPageBreak/>
        <w:t>LITERATURE REVIEW</w:t>
      </w:r>
    </w:p>
    <w:p w14:paraId="53F898CF" w14:textId="77777777" w:rsidR="00FF6B08" w:rsidRDefault="00FF6B08" w:rsidP="00936CA4">
      <w:pPr>
        <w:spacing w:before="9"/>
        <w:ind w:left="1802" w:right="1818"/>
        <w:rPr>
          <w:b/>
          <w:sz w:val="28"/>
          <w:szCs w:val="28"/>
        </w:rPr>
      </w:pPr>
    </w:p>
    <w:p w14:paraId="5C06C63A" w14:textId="77777777" w:rsidR="00FF6B08" w:rsidRDefault="00FF6B08" w:rsidP="00936CA4">
      <w:pPr>
        <w:spacing w:before="9"/>
        <w:ind w:left="1802" w:right="1818"/>
        <w:rPr>
          <w:b/>
          <w:sz w:val="28"/>
          <w:szCs w:val="28"/>
        </w:rPr>
      </w:pPr>
    </w:p>
    <w:p w14:paraId="3FA5AA0C"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Introduction</w:t>
      </w:r>
    </w:p>
    <w:p w14:paraId="51797263"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Briefly introduce the importance of predicting lung cancer for early detection and intervention.</w:t>
      </w:r>
    </w:p>
    <w:p w14:paraId="3B262C9D"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 xml:space="preserve">Provide an overview of the role of language models in healthcare and predictive </w:t>
      </w:r>
      <w:proofErr w:type="spellStart"/>
      <w:r w:rsidRPr="00FF6B08">
        <w:rPr>
          <w:sz w:val="24"/>
          <w:szCs w:val="24"/>
          <w:lang w:val="en-IN" w:eastAsia="en-IN"/>
        </w:rPr>
        <w:t>modeling</w:t>
      </w:r>
      <w:proofErr w:type="spellEnd"/>
      <w:r w:rsidRPr="00FF6B08">
        <w:rPr>
          <w:sz w:val="24"/>
          <w:szCs w:val="24"/>
          <w:lang w:val="en-IN" w:eastAsia="en-IN"/>
        </w:rPr>
        <w:t>.</w:t>
      </w:r>
    </w:p>
    <w:p w14:paraId="428A450C"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Lung Cancer: An Overview</w:t>
      </w:r>
    </w:p>
    <w:p w14:paraId="4D87B82C"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Provide a concise overview of lung cancer, its types, and its significance as a health concern.</w:t>
      </w:r>
    </w:p>
    <w:p w14:paraId="6AB14F84"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Highlight the challenges associated with early detection.</w:t>
      </w:r>
    </w:p>
    <w:p w14:paraId="2F446B7F"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Traditional Diagnostic Methods</w:t>
      </w:r>
    </w:p>
    <w:p w14:paraId="6EDCBA3B"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Discuss traditional methods of diagnosing lung cancer, such as X-rays, CT scans, and biopsy.</w:t>
      </w:r>
    </w:p>
    <w:p w14:paraId="24E15422"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Highlight the limitations and shortcomings of these methods.</w:t>
      </w:r>
    </w:p>
    <w:p w14:paraId="73656900"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Machine Learning and Predictive Models in Healthcare</w:t>
      </w:r>
    </w:p>
    <w:p w14:paraId="147A1E3D"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Explore the role of machine learning and predictive models in improving healthcare outcomes.</w:t>
      </w:r>
    </w:p>
    <w:p w14:paraId="2BE6B9BE"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Discuss the use of artificial intelligence in medical diagnosis and prediction.</w:t>
      </w:r>
    </w:p>
    <w:p w14:paraId="4D706E9C"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Existing Lung Cancer Prediction Models</w:t>
      </w:r>
    </w:p>
    <w:p w14:paraId="6D50468A"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Review and summarize various existing models and studies that have utilized machine learning or language models for lung cancer prediction.</w:t>
      </w:r>
    </w:p>
    <w:p w14:paraId="3BAEFD3E"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Discuss the dataset used, model architecture, and key findings.</w:t>
      </w:r>
    </w:p>
    <w:p w14:paraId="4335F696"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Natural Language Processing (NLP) and Healthcare</w:t>
      </w:r>
    </w:p>
    <w:p w14:paraId="0841A1C7"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Examine the use of NLP and language models in healthcare, including their applications in clinical text analysis, patient records, and medical literature.</w:t>
      </w:r>
    </w:p>
    <w:p w14:paraId="58E7F521"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Challenges and Limitations</w:t>
      </w:r>
    </w:p>
    <w:p w14:paraId="55B3E8C6"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proofErr w:type="spellStart"/>
      <w:r w:rsidRPr="00FF6B08">
        <w:rPr>
          <w:sz w:val="24"/>
          <w:szCs w:val="24"/>
          <w:lang w:val="en-IN" w:eastAsia="en-IN"/>
        </w:rPr>
        <w:t>Analyze</w:t>
      </w:r>
      <w:proofErr w:type="spellEnd"/>
      <w:r w:rsidRPr="00FF6B08">
        <w:rPr>
          <w:sz w:val="24"/>
          <w:szCs w:val="24"/>
          <w:lang w:val="en-IN" w:eastAsia="en-IN"/>
        </w:rPr>
        <w:t xml:space="preserve"> the challenges and limitations associated with using language models for predicting lung cancer, such as data availability, model interpretability, and ethical considerations.</w:t>
      </w:r>
    </w:p>
    <w:p w14:paraId="71F5E272"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Ethical and Privacy Concerns</w:t>
      </w:r>
    </w:p>
    <w:p w14:paraId="00FD2C8C"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Discuss the ethical considerations surrounding the use of patient data and AI models in healthcare.</w:t>
      </w:r>
    </w:p>
    <w:p w14:paraId="0BA2B787"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Highlight the importance of data privacy and informed consent.</w:t>
      </w:r>
    </w:p>
    <w:p w14:paraId="7C676027"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Future Directions</w:t>
      </w:r>
    </w:p>
    <w:p w14:paraId="24E0A0A8" w14:textId="77777777" w:rsidR="00FF6B08" w:rsidRPr="00FF6B08" w:rsidRDefault="00FF6B08" w:rsidP="00FF6B08">
      <w:pPr>
        <w:widowControl/>
        <w:numPr>
          <w:ilvl w:val="1"/>
          <w:numId w:val="7"/>
        </w:numPr>
        <w:autoSpaceDE/>
        <w:autoSpaceDN/>
        <w:spacing w:before="100" w:beforeAutospacing="1" w:after="100" w:afterAutospacing="1"/>
        <w:rPr>
          <w:sz w:val="24"/>
          <w:szCs w:val="24"/>
          <w:lang w:val="en-IN" w:eastAsia="en-IN"/>
        </w:rPr>
      </w:pPr>
      <w:r w:rsidRPr="00FF6B08">
        <w:rPr>
          <w:sz w:val="24"/>
          <w:szCs w:val="24"/>
          <w:lang w:val="en-IN" w:eastAsia="en-IN"/>
        </w:rPr>
        <w:t>Identify potential areas for improvement and future research, including the development of more accurate and interpretable models, data sharing initiatives, and integration with clinical practice.</w:t>
      </w:r>
    </w:p>
    <w:p w14:paraId="58801F3A" w14:textId="77777777" w:rsidR="00FF6B08" w:rsidRPr="00FF6B08" w:rsidRDefault="00FF6B08" w:rsidP="00FF6B08">
      <w:pPr>
        <w:widowControl/>
        <w:numPr>
          <w:ilvl w:val="0"/>
          <w:numId w:val="7"/>
        </w:numPr>
        <w:autoSpaceDE/>
        <w:autoSpaceDN/>
        <w:spacing w:before="100" w:beforeAutospacing="1" w:after="100" w:afterAutospacing="1"/>
        <w:rPr>
          <w:sz w:val="24"/>
          <w:szCs w:val="24"/>
          <w:lang w:val="en-IN" w:eastAsia="en-IN"/>
        </w:rPr>
      </w:pPr>
      <w:r w:rsidRPr="00FF6B08">
        <w:rPr>
          <w:b/>
          <w:bCs/>
          <w:sz w:val="24"/>
          <w:szCs w:val="24"/>
          <w:lang w:val="en-IN" w:eastAsia="en-IN"/>
        </w:rPr>
        <w:t>Conclusion</w:t>
      </w:r>
    </w:p>
    <w:p w14:paraId="463AD7E0" w14:textId="77777777" w:rsidR="00FF6B08" w:rsidRPr="00FF6B08" w:rsidRDefault="00FF6B08" w:rsidP="00FF6B08">
      <w:pPr>
        <w:widowControl/>
        <w:numPr>
          <w:ilvl w:val="0"/>
          <w:numId w:val="8"/>
        </w:numPr>
        <w:autoSpaceDE/>
        <w:autoSpaceDN/>
        <w:spacing w:before="100" w:beforeAutospacing="1" w:after="100" w:afterAutospacing="1"/>
        <w:rPr>
          <w:sz w:val="24"/>
          <w:szCs w:val="24"/>
          <w:lang w:val="en-IN" w:eastAsia="en-IN"/>
        </w:rPr>
      </w:pPr>
      <w:r w:rsidRPr="00FF6B08">
        <w:rPr>
          <w:sz w:val="24"/>
          <w:szCs w:val="24"/>
          <w:lang w:val="en-IN" w:eastAsia="en-IN"/>
        </w:rPr>
        <w:t>Summarize the key findings from the literature review.</w:t>
      </w:r>
    </w:p>
    <w:p w14:paraId="5A78841D" w14:textId="77777777" w:rsidR="00FF6B08" w:rsidRPr="00FF6B08" w:rsidRDefault="00FF6B08" w:rsidP="00FF6B08">
      <w:pPr>
        <w:widowControl/>
        <w:numPr>
          <w:ilvl w:val="0"/>
          <w:numId w:val="8"/>
        </w:numPr>
        <w:autoSpaceDE/>
        <w:autoSpaceDN/>
        <w:spacing w:before="100" w:beforeAutospacing="1" w:after="100" w:afterAutospacing="1"/>
        <w:rPr>
          <w:sz w:val="24"/>
          <w:szCs w:val="24"/>
          <w:lang w:val="en-IN" w:eastAsia="en-IN"/>
        </w:rPr>
      </w:pPr>
      <w:r w:rsidRPr="00FF6B08">
        <w:rPr>
          <w:sz w:val="24"/>
          <w:szCs w:val="24"/>
          <w:lang w:val="en-IN" w:eastAsia="en-IN"/>
        </w:rPr>
        <w:t>Emphasize the need for further research and development in the field of lung cancer prediction using language models.</w:t>
      </w:r>
    </w:p>
    <w:p w14:paraId="5C714146" w14:textId="77777777" w:rsidR="00FF6B08" w:rsidRPr="00FF6B08" w:rsidRDefault="00FF6B08" w:rsidP="00FF6B08">
      <w:pPr>
        <w:widowControl/>
        <w:numPr>
          <w:ilvl w:val="0"/>
          <w:numId w:val="9"/>
        </w:numPr>
        <w:autoSpaceDE/>
        <w:autoSpaceDN/>
        <w:spacing w:before="100" w:beforeAutospacing="1" w:after="100" w:afterAutospacing="1"/>
        <w:rPr>
          <w:sz w:val="24"/>
          <w:szCs w:val="24"/>
          <w:lang w:val="en-IN" w:eastAsia="en-IN"/>
        </w:rPr>
      </w:pPr>
      <w:r w:rsidRPr="00FF6B08">
        <w:rPr>
          <w:b/>
          <w:bCs/>
          <w:sz w:val="24"/>
          <w:szCs w:val="24"/>
          <w:lang w:val="en-IN" w:eastAsia="en-IN"/>
        </w:rPr>
        <w:t>References</w:t>
      </w:r>
    </w:p>
    <w:p w14:paraId="7FE1F41E" w14:textId="77777777" w:rsidR="00FF6B08" w:rsidRPr="00FF6B08" w:rsidRDefault="00FF6B08" w:rsidP="00FF6B08">
      <w:pPr>
        <w:widowControl/>
        <w:numPr>
          <w:ilvl w:val="0"/>
          <w:numId w:val="10"/>
        </w:numPr>
        <w:autoSpaceDE/>
        <w:autoSpaceDN/>
        <w:spacing w:before="100" w:beforeAutospacing="1" w:after="100" w:afterAutospacing="1"/>
        <w:rPr>
          <w:sz w:val="24"/>
          <w:szCs w:val="24"/>
          <w:lang w:val="en-IN" w:eastAsia="en-IN"/>
        </w:rPr>
      </w:pPr>
      <w:r w:rsidRPr="00FF6B08">
        <w:rPr>
          <w:sz w:val="24"/>
          <w:szCs w:val="24"/>
          <w:lang w:val="en-IN" w:eastAsia="en-IN"/>
        </w:rPr>
        <w:t>Provide a comprehensive list of the references cited throughout the literature review.</w:t>
      </w:r>
    </w:p>
    <w:p w14:paraId="1A5F0D00" w14:textId="77777777" w:rsidR="00FF6B08" w:rsidRPr="00FF6B08" w:rsidRDefault="00FF6B08" w:rsidP="00FF6B08">
      <w:pPr>
        <w:widowControl/>
        <w:autoSpaceDE/>
        <w:autoSpaceDN/>
        <w:spacing w:before="100" w:beforeAutospacing="1" w:after="100" w:afterAutospacing="1"/>
        <w:rPr>
          <w:sz w:val="24"/>
          <w:szCs w:val="24"/>
          <w:lang w:val="en-IN" w:eastAsia="en-IN"/>
        </w:rPr>
      </w:pPr>
      <w:r w:rsidRPr="00FF6B08">
        <w:rPr>
          <w:sz w:val="24"/>
          <w:szCs w:val="24"/>
          <w:lang w:val="en-IN" w:eastAsia="en-IN"/>
        </w:rPr>
        <w:lastRenderedPageBreak/>
        <w:t xml:space="preserve">Please note that the structure and content of your literature review may vary based on the specific focus of your research and the latest studies available. It's important to critically </w:t>
      </w:r>
      <w:proofErr w:type="spellStart"/>
      <w:r w:rsidRPr="00FF6B08">
        <w:rPr>
          <w:sz w:val="24"/>
          <w:szCs w:val="24"/>
          <w:lang w:val="en-IN" w:eastAsia="en-IN"/>
        </w:rPr>
        <w:t>analyze</w:t>
      </w:r>
      <w:proofErr w:type="spellEnd"/>
      <w:r w:rsidRPr="00FF6B08">
        <w:rPr>
          <w:sz w:val="24"/>
          <w:szCs w:val="24"/>
          <w:lang w:val="en-IN" w:eastAsia="en-IN"/>
        </w:rPr>
        <w:t xml:space="preserve"> and synthesize the existing literature to support your own research and contribute to the understanding of lung cancer prediction using language models.</w:t>
      </w:r>
    </w:p>
    <w:p w14:paraId="1FA54F55" w14:textId="77777777" w:rsidR="00FF6B08" w:rsidRDefault="00FF6B08" w:rsidP="00936CA4">
      <w:pPr>
        <w:spacing w:before="9"/>
        <w:ind w:left="1802" w:right="1818"/>
        <w:rPr>
          <w:b/>
          <w:sz w:val="28"/>
          <w:szCs w:val="28"/>
        </w:rPr>
      </w:pPr>
    </w:p>
    <w:p w14:paraId="68FD4F84" w14:textId="3FD33BC3" w:rsidR="00215802" w:rsidRDefault="00215802" w:rsidP="00936CA4">
      <w:pPr>
        <w:spacing w:before="9"/>
        <w:ind w:left="1802" w:right="1818"/>
        <w:rPr>
          <w:b/>
          <w:sz w:val="28"/>
          <w:szCs w:val="28"/>
        </w:rPr>
      </w:pPr>
    </w:p>
    <w:p w14:paraId="25A8820E" w14:textId="77777777" w:rsidR="00215802" w:rsidRDefault="00215802">
      <w:pPr>
        <w:rPr>
          <w:b/>
          <w:sz w:val="28"/>
          <w:szCs w:val="28"/>
        </w:rPr>
      </w:pPr>
      <w:r>
        <w:rPr>
          <w:b/>
          <w:sz w:val="28"/>
          <w:szCs w:val="28"/>
        </w:rPr>
        <w:br w:type="page"/>
      </w:r>
    </w:p>
    <w:p w14:paraId="317DBD48" w14:textId="3F8EB042" w:rsidR="00215802" w:rsidRDefault="00215802" w:rsidP="00936CA4">
      <w:pPr>
        <w:spacing w:before="9"/>
        <w:ind w:left="1802" w:right="1818"/>
        <w:rPr>
          <w:b/>
          <w:sz w:val="28"/>
          <w:szCs w:val="28"/>
        </w:rPr>
      </w:pPr>
      <w:r w:rsidRPr="00215802">
        <w:rPr>
          <w:b/>
          <w:sz w:val="28"/>
          <w:szCs w:val="28"/>
        </w:rPr>
        <w:lastRenderedPageBreak/>
        <w:t>FEASIBILITY STUDY</w:t>
      </w:r>
    </w:p>
    <w:p w14:paraId="60DCA373" w14:textId="77777777" w:rsidR="00215802" w:rsidRDefault="00215802" w:rsidP="00936CA4">
      <w:pPr>
        <w:spacing w:before="9"/>
        <w:ind w:left="1802" w:right="1818"/>
        <w:rPr>
          <w:b/>
          <w:sz w:val="28"/>
          <w:szCs w:val="28"/>
        </w:rPr>
      </w:pPr>
    </w:p>
    <w:p w14:paraId="698BA41C" w14:textId="2D23BB49" w:rsidR="00215802" w:rsidRDefault="00215802" w:rsidP="00215802">
      <w:pPr>
        <w:pStyle w:val="ListParagraph"/>
        <w:numPr>
          <w:ilvl w:val="0"/>
          <w:numId w:val="3"/>
        </w:numPr>
        <w:spacing w:before="9"/>
        <w:ind w:right="1818"/>
        <w:rPr>
          <w:b/>
          <w:sz w:val="24"/>
          <w:szCs w:val="24"/>
        </w:rPr>
      </w:pPr>
      <w:r w:rsidRPr="00EE4527">
        <w:rPr>
          <w:b/>
          <w:sz w:val="24"/>
          <w:szCs w:val="24"/>
        </w:rPr>
        <w:t xml:space="preserve">Technical Feasibility: </w:t>
      </w:r>
    </w:p>
    <w:p w14:paraId="3FEA65DC" w14:textId="77777777" w:rsidR="00EE4527" w:rsidRPr="00EE4527" w:rsidRDefault="00EE4527" w:rsidP="00EE4527">
      <w:pPr>
        <w:spacing w:before="9"/>
        <w:ind w:left="1802" w:right="1818"/>
        <w:rPr>
          <w:b/>
          <w:sz w:val="24"/>
          <w:szCs w:val="24"/>
        </w:rPr>
      </w:pPr>
    </w:p>
    <w:p w14:paraId="7C98FE18" w14:textId="283B4E9D" w:rsidR="00EE4527" w:rsidRDefault="00EE4527" w:rsidP="00215802">
      <w:pPr>
        <w:pStyle w:val="ListParagraph"/>
        <w:spacing w:before="9"/>
        <w:ind w:left="2162" w:right="1818" w:firstLine="0"/>
        <w:rPr>
          <w:bCs/>
          <w:sz w:val="24"/>
          <w:szCs w:val="24"/>
        </w:rPr>
      </w:pPr>
      <w:r>
        <w:rPr>
          <w:bCs/>
          <w:sz w:val="24"/>
          <w:szCs w:val="24"/>
        </w:rPr>
        <w:t>•</w:t>
      </w:r>
      <w:r w:rsidR="00215802" w:rsidRPr="00EE4527">
        <w:rPr>
          <w:b/>
          <w:sz w:val="24"/>
          <w:szCs w:val="24"/>
        </w:rPr>
        <w:t>Model Capabilities:</w:t>
      </w:r>
      <w:r w:rsidR="00215802" w:rsidRPr="00215802">
        <w:rPr>
          <w:bCs/>
          <w:sz w:val="24"/>
          <w:szCs w:val="24"/>
        </w:rPr>
        <w:t xml:space="preserve"> Modern language models like GPT-3.5 have proven their capacity to process and understand vast amounts of textual data, making them technically equipped for the task. </w:t>
      </w:r>
    </w:p>
    <w:p w14:paraId="1CF2BC5D" w14:textId="20336F03" w:rsidR="00EE4527" w:rsidRDefault="00EE4527" w:rsidP="00215802">
      <w:pPr>
        <w:pStyle w:val="ListParagraph"/>
        <w:spacing w:before="9"/>
        <w:ind w:left="2162" w:right="1818" w:firstLine="0"/>
        <w:rPr>
          <w:bCs/>
          <w:sz w:val="24"/>
          <w:szCs w:val="24"/>
        </w:rPr>
      </w:pPr>
      <w:r>
        <w:rPr>
          <w:bCs/>
          <w:sz w:val="24"/>
          <w:szCs w:val="24"/>
        </w:rPr>
        <w:t>•</w:t>
      </w:r>
      <w:r w:rsidR="00215802" w:rsidRPr="00EE4527">
        <w:rPr>
          <w:b/>
          <w:sz w:val="24"/>
          <w:szCs w:val="24"/>
        </w:rPr>
        <w:t>Integration with Existing Systems:</w:t>
      </w:r>
      <w:r w:rsidR="00215802" w:rsidRPr="00215802">
        <w:rPr>
          <w:bCs/>
          <w:sz w:val="24"/>
          <w:szCs w:val="24"/>
        </w:rPr>
        <w:t xml:space="preserve"> The compatibility of these models with current Electronic Health Record (EHR) systems and other diagnostic tools will be crucial. Preliminary evaluations suggest that with the right API integrations, seamless interaction is achievable. </w:t>
      </w:r>
    </w:p>
    <w:p w14:paraId="5C902BFD" w14:textId="77777777" w:rsidR="00EE4527" w:rsidRDefault="00EE4527" w:rsidP="00215802">
      <w:pPr>
        <w:pStyle w:val="ListParagraph"/>
        <w:spacing w:before="9"/>
        <w:ind w:left="2162" w:right="1818" w:firstLine="0"/>
        <w:rPr>
          <w:bCs/>
          <w:sz w:val="24"/>
          <w:szCs w:val="24"/>
        </w:rPr>
      </w:pPr>
    </w:p>
    <w:p w14:paraId="2FF9DAA8" w14:textId="1F46246B" w:rsidR="00EE4527" w:rsidRPr="00EE4527" w:rsidRDefault="00215802" w:rsidP="00EE4527">
      <w:pPr>
        <w:pStyle w:val="ListParagraph"/>
        <w:numPr>
          <w:ilvl w:val="0"/>
          <w:numId w:val="3"/>
        </w:numPr>
        <w:spacing w:before="9"/>
        <w:ind w:right="1818"/>
        <w:rPr>
          <w:b/>
          <w:sz w:val="24"/>
          <w:szCs w:val="24"/>
        </w:rPr>
      </w:pPr>
      <w:r w:rsidRPr="00EE4527">
        <w:rPr>
          <w:b/>
          <w:sz w:val="24"/>
          <w:szCs w:val="24"/>
        </w:rPr>
        <w:t xml:space="preserve">Economic Feasibility: </w:t>
      </w:r>
    </w:p>
    <w:p w14:paraId="62435654" w14:textId="77777777" w:rsidR="00EE4527" w:rsidRDefault="00EE4527" w:rsidP="00EE4527">
      <w:pPr>
        <w:spacing w:before="9"/>
        <w:ind w:left="2160" w:right="1818"/>
        <w:rPr>
          <w:bCs/>
          <w:sz w:val="24"/>
          <w:szCs w:val="24"/>
        </w:rPr>
      </w:pPr>
    </w:p>
    <w:p w14:paraId="432EF564" w14:textId="20BCAE5B" w:rsidR="00EE4527" w:rsidRDefault="00EE4527" w:rsidP="00EE4527">
      <w:pPr>
        <w:spacing w:before="9"/>
        <w:ind w:left="2160" w:right="1818"/>
        <w:rPr>
          <w:bCs/>
          <w:sz w:val="24"/>
          <w:szCs w:val="24"/>
        </w:rPr>
      </w:pPr>
      <w:r w:rsidRPr="00EE4527">
        <w:rPr>
          <w:b/>
          <w:sz w:val="24"/>
          <w:szCs w:val="24"/>
        </w:rPr>
        <w:t>•</w:t>
      </w:r>
      <w:r w:rsidR="00215802" w:rsidRPr="00EE4527">
        <w:rPr>
          <w:b/>
          <w:sz w:val="24"/>
          <w:szCs w:val="24"/>
        </w:rPr>
        <w:t>Cost of Implementation:</w:t>
      </w:r>
      <w:r w:rsidR="00215802" w:rsidRPr="00EE4527">
        <w:rPr>
          <w:bCs/>
          <w:sz w:val="24"/>
          <w:szCs w:val="24"/>
        </w:rPr>
        <w:t xml:space="preserve"> Initial costs will involve licensing the language model, training it with relevant medical data, and integrating it with existing systems. While significant, these costs may be offset by the potential savings from early detection and treatment of lung cancer. </w:t>
      </w:r>
    </w:p>
    <w:p w14:paraId="3AAD8CB2" w14:textId="0750A8DD" w:rsidR="00EE4527" w:rsidRPr="00EE4527" w:rsidRDefault="00EE4527" w:rsidP="00EE4527">
      <w:pPr>
        <w:spacing w:before="9"/>
        <w:ind w:left="2160" w:right="1818"/>
        <w:rPr>
          <w:bCs/>
          <w:sz w:val="24"/>
          <w:szCs w:val="24"/>
        </w:rPr>
      </w:pPr>
      <w:r w:rsidRPr="00EE4527">
        <w:rPr>
          <w:b/>
          <w:sz w:val="24"/>
          <w:szCs w:val="24"/>
        </w:rPr>
        <w:t>•</w:t>
      </w:r>
      <w:r w:rsidR="00215802" w:rsidRPr="00EE4527">
        <w:rPr>
          <w:b/>
          <w:sz w:val="24"/>
          <w:szCs w:val="24"/>
        </w:rPr>
        <w:t>Return on Investment (ROI):</w:t>
      </w:r>
      <w:r w:rsidR="00215802" w:rsidRPr="00EE4527">
        <w:rPr>
          <w:bCs/>
          <w:sz w:val="24"/>
          <w:szCs w:val="24"/>
        </w:rPr>
        <w:t xml:space="preserve"> The model's potential to reduce late-stage cancer treatments, which are often more expensive, suggests a positive long-term ROI. Additionally, the streamlining of patient data analysis can lead to operational efficiencies and cost savings. </w:t>
      </w:r>
    </w:p>
    <w:p w14:paraId="7A0222EF" w14:textId="77777777" w:rsidR="00EE4527" w:rsidRDefault="00EE4527" w:rsidP="00215802">
      <w:pPr>
        <w:pStyle w:val="ListParagraph"/>
        <w:spacing w:before="9"/>
        <w:ind w:left="2162" w:right="1818" w:firstLine="0"/>
        <w:rPr>
          <w:bCs/>
          <w:sz w:val="24"/>
          <w:szCs w:val="24"/>
        </w:rPr>
      </w:pPr>
    </w:p>
    <w:p w14:paraId="4D376CD5" w14:textId="625713F3" w:rsidR="00EE4527" w:rsidRPr="00EE4527" w:rsidRDefault="00215802" w:rsidP="00EE4527">
      <w:pPr>
        <w:pStyle w:val="ListParagraph"/>
        <w:numPr>
          <w:ilvl w:val="0"/>
          <w:numId w:val="3"/>
        </w:numPr>
        <w:spacing w:before="9"/>
        <w:ind w:right="1818"/>
        <w:rPr>
          <w:b/>
          <w:sz w:val="24"/>
          <w:szCs w:val="24"/>
        </w:rPr>
      </w:pPr>
      <w:r w:rsidRPr="00EE4527">
        <w:rPr>
          <w:b/>
          <w:sz w:val="24"/>
          <w:szCs w:val="24"/>
        </w:rPr>
        <w:t xml:space="preserve">Operational Feasibility: </w:t>
      </w:r>
    </w:p>
    <w:p w14:paraId="2A80EB9C" w14:textId="77777777" w:rsidR="00EE4527" w:rsidRDefault="00EE4527" w:rsidP="00EE4527">
      <w:pPr>
        <w:spacing w:before="9"/>
        <w:ind w:left="2160" w:right="1818"/>
        <w:rPr>
          <w:bCs/>
          <w:sz w:val="24"/>
          <w:szCs w:val="24"/>
        </w:rPr>
      </w:pPr>
    </w:p>
    <w:p w14:paraId="37302432" w14:textId="7024F3E0" w:rsidR="00EE4527" w:rsidRDefault="00EE4527" w:rsidP="00EE4527">
      <w:pPr>
        <w:spacing w:before="9"/>
        <w:ind w:left="2160" w:right="1818"/>
        <w:rPr>
          <w:bCs/>
          <w:sz w:val="24"/>
          <w:szCs w:val="24"/>
        </w:rPr>
      </w:pPr>
      <w:r>
        <w:rPr>
          <w:bCs/>
          <w:sz w:val="24"/>
          <w:szCs w:val="24"/>
        </w:rPr>
        <w:t>•</w:t>
      </w:r>
      <w:r w:rsidR="00215802" w:rsidRPr="00EE4527">
        <w:rPr>
          <w:b/>
          <w:sz w:val="24"/>
          <w:szCs w:val="24"/>
        </w:rPr>
        <w:t>Training and Onboarding:</w:t>
      </w:r>
      <w:r w:rsidR="00215802" w:rsidRPr="00EE4527">
        <w:rPr>
          <w:bCs/>
          <w:sz w:val="24"/>
          <w:szCs w:val="24"/>
        </w:rPr>
        <w:t xml:space="preserve"> Healthcare professionals will need training to effectively utilize and interpret the model's predictions. Preliminary assessments indicate a moderate learning curve, given the familiarity most clinicians already have with digital tools. </w:t>
      </w:r>
    </w:p>
    <w:p w14:paraId="75129A41" w14:textId="789C9CA2" w:rsidR="00EE4527" w:rsidRPr="00EE4527" w:rsidRDefault="00EE4527" w:rsidP="00EE4527">
      <w:pPr>
        <w:spacing w:before="9"/>
        <w:ind w:left="2160" w:right="1818"/>
        <w:rPr>
          <w:bCs/>
          <w:sz w:val="24"/>
          <w:szCs w:val="24"/>
        </w:rPr>
      </w:pPr>
      <w:r>
        <w:rPr>
          <w:bCs/>
          <w:sz w:val="24"/>
          <w:szCs w:val="24"/>
        </w:rPr>
        <w:t>•</w:t>
      </w:r>
      <w:r w:rsidR="00215802" w:rsidRPr="00EE4527">
        <w:rPr>
          <w:b/>
          <w:sz w:val="24"/>
          <w:szCs w:val="24"/>
        </w:rPr>
        <w:t>Data Input and Processing:</w:t>
      </w:r>
      <w:r w:rsidR="00215802" w:rsidRPr="00EE4527">
        <w:rPr>
          <w:bCs/>
          <w:sz w:val="24"/>
          <w:szCs w:val="24"/>
        </w:rPr>
        <w:t xml:space="preserve"> The model will require structured and consistent data for optimal performance. Current EHR systems can provide this, but patient narratives from informal sources may need preprocessing. </w:t>
      </w:r>
    </w:p>
    <w:p w14:paraId="611FC75B" w14:textId="77777777" w:rsidR="00EE4527" w:rsidRDefault="00EE4527" w:rsidP="00215802">
      <w:pPr>
        <w:pStyle w:val="ListParagraph"/>
        <w:spacing w:before="9"/>
        <w:ind w:left="2162" w:right="1818" w:firstLine="0"/>
        <w:rPr>
          <w:bCs/>
          <w:sz w:val="24"/>
          <w:szCs w:val="24"/>
        </w:rPr>
      </w:pPr>
    </w:p>
    <w:p w14:paraId="32FAE75D" w14:textId="5E8A9FF1" w:rsidR="00EE4527" w:rsidRPr="00EE4527" w:rsidRDefault="00215802" w:rsidP="00EE4527">
      <w:pPr>
        <w:pStyle w:val="ListParagraph"/>
        <w:numPr>
          <w:ilvl w:val="0"/>
          <w:numId w:val="3"/>
        </w:numPr>
        <w:spacing w:before="9"/>
        <w:ind w:right="1818"/>
        <w:rPr>
          <w:b/>
          <w:sz w:val="24"/>
          <w:szCs w:val="24"/>
        </w:rPr>
      </w:pPr>
      <w:r w:rsidRPr="00EE4527">
        <w:rPr>
          <w:b/>
          <w:sz w:val="24"/>
          <w:szCs w:val="24"/>
        </w:rPr>
        <w:t xml:space="preserve">Legal and Ethical Feasibility: </w:t>
      </w:r>
    </w:p>
    <w:p w14:paraId="7EAE4DEF" w14:textId="31DDFC62" w:rsidR="00215802" w:rsidRDefault="00EE4527" w:rsidP="00EE4527">
      <w:pPr>
        <w:spacing w:before="9"/>
        <w:ind w:left="2160" w:right="1818"/>
        <w:rPr>
          <w:bCs/>
          <w:sz w:val="24"/>
          <w:szCs w:val="24"/>
        </w:rPr>
      </w:pPr>
      <w:r>
        <w:rPr>
          <w:bCs/>
          <w:sz w:val="24"/>
          <w:szCs w:val="24"/>
        </w:rPr>
        <w:t>•</w:t>
      </w:r>
      <w:r w:rsidR="00215802" w:rsidRPr="00EE4527">
        <w:rPr>
          <w:b/>
          <w:sz w:val="24"/>
          <w:szCs w:val="24"/>
        </w:rPr>
        <w:t>Data Privacy:</w:t>
      </w:r>
      <w:r w:rsidR="00215802" w:rsidRPr="00EE4527">
        <w:rPr>
          <w:bCs/>
          <w:sz w:val="24"/>
          <w:szCs w:val="24"/>
        </w:rPr>
        <w:t xml:space="preserve"> Handling patient data brings up significant concerns related to privacy and data protection. The model must comply with regulations such as the Health Insurance Portability and </w:t>
      </w:r>
    </w:p>
    <w:p w14:paraId="6446D507" w14:textId="77777777" w:rsidR="00F72903" w:rsidRDefault="00F72903" w:rsidP="00EE4527">
      <w:pPr>
        <w:spacing w:before="9"/>
        <w:ind w:left="2160" w:right="1818"/>
        <w:rPr>
          <w:bCs/>
          <w:sz w:val="24"/>
          <w:szCs w:val="24"/>
        </w:rPr>
      </w:pPr>
    </w:p>
    <w:p w14:paraId="751B3EE1" w14:textId="32254E39" w:rsidR="00F72903" w:rsidRDefault="00F72903" w:rsidP="00EE4527">
      <w:pPr>
        <w:spacing w:before="9"/>
        <w:ind w:left="2160" w:right="1818"/>
        <w:rPr>
          <w:bCs/>
          <w:sz w:val="24"/>
          <w:szCs w:val="24"/>
        </w:rPr>
      </w:pPr>
    </w:p>
    <w:p w14:paraId="5C36BEE4" w14:textId="77777777" w:rsidR="00F72903" w:rsidRDefault="00F72903">
      <w:pPr>
        <w:rPr>
          <w:bCs/>
          <w:sz w:val="24"/>
          <w:szCs w:val="24"/>
        </w:rPr>
      </w:pPr>
      <w:r>
        <w:rPr>
          <w:bCs/>
          <w:sz w:val="24"/>
          <w:szCs w:val="24"/>
        </w:rPr>
        <w:br w:type="page"/>
      </w:r>
    </w:p>
    <w:p w14:paraId="40482000" w14:textId="0C8B55CE" w:rsidR="00F72903" w:rsidRDefault="00F72903" w:rsidP="00EE4527">
      <w:pPr>
        <w:spacing w:before="9"/>
        <w:ind w:left="2160" w:right="1818"/>
        <w:rPr>
          <w:b/>
          <w:sz w:val="28"/>
          <w:szCs w:val="28"/>
        </w:rPr>
      </w:pPr>
      <w:r>
        <w:rPr>
          <w:b/>
          <w:sz w:val="28"/>
          <w:szCs w:val="28"/>
        </w:rPr>
        <w:lastRenderedPageBreak/>
        <w:t>METHODOLOGY</w:t>
      </w:r>
    </w:p>
    <w:p w14:paraId="1706EFF9" w14:textId="77777777" w:rsidR="00F72903" w:rsidRPr="00F72903" w:rsidRDefault="00F72903" w:rsidP="00EE4527">
      <w:pPr>
        <w:spacing w:before="9"/>
        <w:ind w:left="2160" w:right="1818"/>
        <w:rPr>
          <w:b/>
          <w:sz w:val="28"/>
          <w:szCs w:val="28"/>
        </w:rPr>
      </w:pPr>
    </w:p>
    <w:p w14:paraId="27A73537" w14:textId="54B13D52" w:rsidR="00DF4872" w:rsidRPr="00DF4872" w:rsidRDefault="00F72903" w:rsidP="00DF4872">
      <w:pPr>
        <w:pStyle w:val="ListParagraph"/>
        <w:numPr>
          <w:ilvl w:val="0"/>
          <w:numId w:val="4"/>
        </w:numPr>
        <w:spacing w:before="9"/>
        <w:ind w:right="1818"/>
        <w:rPr>
          <w:bCs/>
          <w:sz w:val="24"/>
          <w:szCs w:val="24"/>
        </w:rPr>
      </w:pPr>
      <w:r w:rsidRPr="00DF4872">
        <w:rPr>
          <w:b/>
          <w:sz w:val="24"/>
          <w:szCs w:val="24"/>
        </w:rPr>
        <w:t>Problem Definition and Scope:</w:t>
      </w:r>
      <w:r w:rsidRPr="00DF4872">
        <w:rPr>
          <w:bCs/>
          <w:sz w:val="24"/>
          <w:szCs w:val="24"/>
        </w:rPr>
        <w:t xml:space="preserve"> Goal Definition: Clearly outline the specific goals the model aims to achieve, such as early detection of lung cancer from textual data sources. </w:t>
      </w:r>
    </w:p>
    <w:p w14:paraId="7044775E" w14:textId="4FB68207" w:rsidR="00F72903" w:rsidRPr="00DF4872" w:rsidRDefault="00F72903" w:rsidP="00DF4872">
      <w:pPr>
        <w:spacing w:before="9"/>
        <w:ind w:left="2520" w:right="1818"/>
        <w:rPr>
          <w:bCs/>
          <w:sz w:val="24"/>
          <w:szCs w:val="24"/>
        </w:rPr>
      </w:pPr>
      <w:r w:rsidRPr="00DF4872">
        <w:rPr>
          <w:bCs/>
          <w:sz w:val="24"/>
          <w:szCs w:val="24"/>
        </w:rPr>
        <w:t xml:space="preserve">Data Sources Identification: Enumerate all potential textual data sources, such as Electronic Health Records (EHR), patient forums, radiology notes, etc. </w:t>
      </w:r>
    </w:p>
    <w:p w14:paraId="72D4D535" w14:textId="77777777" w:rsidR="00F72903" w:rsidRDefault="00F72903" w:rsidP="00EE4527">
      <w:pPr>
        <w:spacing w:before="9"/>
        <w:ind w:left="2160" w:right="1818"/>
        <w:rPr>
          <w:bCs/>
          <w:sz w:val="24"/>
          <w:szCs w:val="24"/>
        </w:rPr>
      </w:pPr>
    </w:p>
    <w:p w14:paraId="480D8F8E" w14:textId="2B7B466D" w:rsidR="00F72903" w:rsidRPr="00DF4872" w:rsidRDefault="00F72903" w:rsidP="00DF4872">
      <w:pPr>
        <w:pStyle w:val="ListParagraph"/>
        <w:numPr>
          <w:ilvl w:val="0"/>
          <w:numId w:val="4"/>
        </w:numPr>
        <w:spacing w:before="9"/>
        <w:ind w:right="1818"/>
        <w:rPr>
          <w:bCs/>
          <w:sz w:val="24"/>
          <w:szCs w:val="24"/>
        </w:rPr>
      </w:pPr>
      <w:r w:rsidRPr="00DF4872">
        <w:rPr>
          <w:b/>
          <w:sz w:val="24"/>
          <w:szCs w:val="24"/>
        </w:rPr>
        <w:t xml:space="preserve"> Data Collection and Preprocessing:</w:t>
      </w:r>
      <w:r w:rsidRPr="00DF4872">
        <w:rPr>
          <w:bCs/>
          <w:sz w:val="24"/>
          <w:szCs w:val="24"/>
        </w:rPr>
        <w:t xml:space="preserve"> Data Acquisition: Establish partnerships or permissions to access required data, ensuring that all processes comply with privacy regulations. </w:t>
      </w:r>
    </w:p>
    <w:p w14:paraId="4F08BB1A" w14:textId="77777777" w:rsidR="00F72903" w:rsidRDefault="00F72903" w:rsidP="00DF4872">
      <w:pPr>
        <w:spacing w:before="9"/>
        <w:ind w:left="2520" w:right="1818"/>
        <w:rPr>
          <w:bCs/>
          <w:sz w:val="24"/>
          <w:szCs w:val="24"/>
        </w:rPr>
      </w:pPr>
      <w:r w:rsidRPr="00DF4872">
        <w:rPr>
          <w:bCs/>
          <w:sz w:val="24"/>
          <w:szCs w:val="24"/>
        </w:rPr>
        <w:t>Data Cleaning:</w:t>
      </w:r>
      <w:r w:rsidRPr="00F72903">
        <w:rPr>
          <w:bCs/>
          <w:sz w:val="24"/>
          <w:szCs w:val="24"/>
        </w:rPr>
        <w:t xml:space="preserve"> Remove irrelevant or corrupted data, ensuring only quality data is used for training. Data Annotation: If required, manually annotate data sets to categorize relevant information, potentially employing medical professionals to ensure accuracy. </w:t>
      </w:r>
    </w:p>
    <w:p w14:paraId="74A9F312" w14:textId="77777777" w:rsidR="00F72903" w:rsidRDefault="00F72903" w:rsidP="00EE4527">
      <w:pPr>
        <w:spacing w:before="9"/>
        <w:ind w:left="2160" w:right="1818"/>
        <w:rPr>
          <w:bCs/>
          <w:sz w:val="24"/>
          <w:szCs w:val="24"/>
        </w:rPr>
      </w:pPr>
    </w:p>
    <w:p w14:paraId="78516A32" w14:textId="48BE1A21" w:rsidR="00F72903" w:rsidRPr="00DF4872" w:rsidRDefault="00F72903" w:rsidP="00DF4872">
      <w:pPr>
        <w:pStyle w:val="ListParagraph"/>
        <w:numPr>
          <w:ilvl w:val="0"/>
          <w:numId w:val="4"/>
        </w:numPr>
        <w:spacing w:before="9"/>
        <w:ind w:right="1818"/>
        <w:rPr>
          <w:bCs/>
          <w:sz w:val="24"/>
          <w:szCs w:val="24"/>
        </w:rPr>
      </w:pPr>
      <w:r w:rsidRPr="00DF4872">
        <w:rPr>
          <w:b/>
          <w:sz w:val="24"/>
          <w:szCs w:val="24"/>
        </w:rPr>
        <w:t xml:space="preserve"> Model Selection and Customization:</w:t>
      </w:r>
      <w:r w:rsidRPr="00DF4872">
        <w:rPr>
          <w:bCs/>
          <w:sz w:val="24"/>
          <w:szCs w:val="24"/>
        </w:rPr>
        <w:t xml:space="preserve"> Base Model Selection: Choose a suitable language model (e.g., GPT-3.5) as the foundation. Model Customization: Adapt the model to focus on medical terminologies and contexts specific to lung cancer. Preliminary Testing: Conduct initial tests to ascertain the model's effectiveness in understanding and predicting based on the processed data.</w:t>
      </w:r>
    </w:p>
    <w:p w14:paraId="227DC9C8" w14:textId="77777777" w:rsidR="00F72903" w:rsidRDefault="00F72903" w:rsidP="00EE4527">
      <w:pPr>
        <w:spacing w:before="9"/>
        <w:ind w:left="2160" w:right="1818"/>
        <w:rPr>
          <w:bCs/>
          <w:sz w:val="24"/>
          <w:szCs w:val="24"/>
        </w:rPr>
      </w:pPr>
    </w:p>
    <w:p w14:paraId="3A110234" w14:textId="551A6EB2" w:rsidR="00F72903" w:rsidRPr="00DF4872" w:rsidRDefault="00F72903" w:rsidP="00DF4872">
      <w:pPr>
        <w:pStyle w:val="ListParagraph"/>
        <w:numPr>
          <w:ilvl w:val="0"/>
          <w:numId w:val="4"/>
        </w:numPr>
        <w:spacing w:before="9"/>
        <w:ind w:right="1818"/>
        <w:rPr>
          <w:bCs/>
          <w:sz w:val="24"/>
          <w:szCs w:val="24"/>
        </w:rPr>
      </w:pPr>
      <w:r w:rsidRPr="00DF4872">
        <w:rPr>
          <w:b/>
          <w:sz w:val="24"/>
          <w:szCs w:val="24"/>
        </w:rPr>
        <w:t xml:space="preserve"> Model Training:</w:t>
      </w:r>
      <w:r w:rsidRPr="00DF4872">
        <w:rPr>
          <w:bCs/>
          <w:sz w:val="24"/>
          <w:szCs w:val="24"/>
        </w:rPr>
        <w:t xml:space="preserve"> Training Data Segregation: Divide the preprocessed data into training, validation, and test sets. Training Phase: Feed the training set to the model, allowing it to learn and recognize patterns indicative of lung cancer. Validation Phase: Continuously evaluate the model's performance using the validation set, tweaking parameters as required for optimization. </w:t>
      </w:r>
    </w:p>
    <w:p w14:paraId="2411B1E9" w14:textId="77777777" w:rsidR="00F72903" w:rsidRDefault="00F72903" w:rsidP="00EE4527">
      <w:pPr>
        <w:spacing w:before="9"/>
        <w:ind w:left="2160" w:right="1818"/>
        <w:rPr>
          <w:bCs/>
          <w:sz w:val="24"/>
          <w:szCs w:val="24"/>
        </w:rPr>
      </w:pPr>
    </w:p>
    <w:p w14:paraId="024AFD6C" w14:textId="499EE867" w:rsidR="00F72903" w:rsidRPr="00DF4872" w:rsidRDefault="00F72903" w:rsidP="00DF4872">
      <w:pPr>
        <w:pStyle w:val="ListParagraph"/>
        <w:numPr>
          <w:ilvl w:val="0"/>
          <w:numId w:val="4"/>
        </w:numPr>
        <w:spacing w:before="9"/>
        <w:ind w:right="1818"/>
        <w:rPr>
          <w:bCs/>
          <w:sz w:val="24"/>
          <w:szCs w:val="24"/>
        </w:rPr>
      </w:pPr>
      <w:r w:rsidRPr="00DF4872">
        <w:rPr>
          <w:b/>
          <w:sz w:val="24"/>
          <w:szCs w:val="24"/>
        </w:rPr>
        <w:t>Model Evaluation:</w:t>
      </w:r>
      <w:r w:rsidRPr="00DF4872">
        <w:rPr>
          <w:bCs/>
          <w:sz w:val="24"/>
          <w:szCs w:val="24"/>
        </w:rPr>
        <w:t xml:space="preserve"> Testing Phase: Employ the test set to evaluate the model's performance, assessing its accuracy, sensitivity, specificity, and other relevant metrics. Feedback Loop: Incorporate feedback from medical professionals to fine-tune the model's predictions. </w:t>
      </w:r>
    </w:p>
    <w:p w14:paraId="2B1DF3D2" w14:textId="77777777" w:rsidR="00F72903" w:rsidRDefault="00F72903" w:rsidP="00EE4527">
      <w:pPr>
        <w:spacing w:before="9"/>
        <w:ind w:left="2160" w:right="1818"/>
        <w:rPr>
          <w:bCs/>
          <w:sz w:val="24"/>
          <w:szCs w:val="24"/>
        </w:rPr>
      </w:pPr>
    </w:p>
    <w:p w14:paraId="4D2F131D" w14:textId="77777777" w:rsidR="00F72903" w:rsidRDefault="00F72903" w:rsidP="00EE4527">
      <w:pPr>
        <w:spacing w:before="9"/>
        <w:ind w:left="2160" w:right="1818"/>
        <w:rPr>
          <w:bCs/>
          <w:sz w:val="24"/>
          <w:szCs w:val="24"/>
        </w:rPr>
      </w:pPr>
    </w:p>
    <w:p w14:paraId="08E26599" w14:textId="77777777" w:rsidR="00F72903" w:rsidRDefault="00F72903" w:rsidP="00EE4527">
      <w:pPr>
        <w:spacing w:before="9"/>
        <w:ind w:left="2160" w:right="1818"/>
        <w:rPr>
          <w:bCs/>
          <w:sz w:val="24"/>
          <w:szCs w:val="24"/>
        </w:rPr>
      </w:pPr>
    </w:p>
    <w:p w14:paraId="3AF0D2D8" w14:textId="77777777" w:rsidR="00F72903" w:rsidRDefault="00F72903" w:rsidP="00EE4527">
      <w:pPr>
        <w:spacing w:before="9"/>
        <w:ind w:left="2160" w:right="1818"/>
        <w:rPr>
          <w:bCs/>
          <w:sz w:val="24"/>
          <w:szCs w:val="24"/>
        </w:rPr>
      </w:pPr>
    </w:p>
    <w:p w14:paraId="71A15A9C" w14:textId="77777777" w:rsidR="00F72903" w:rsidRDefault="00F72903" w:rsidP="00EE4527">
      <w:pPr>
        <w:spacing w:before="9"/>
        <w:ind w:left="2160" w:right="1818"/>
        <w:rPr>
          <w:bCs/>
          <w:sz w:val="24"/>
          <w:szCs w:val="24"/>
        </w:rPr>
      </w:pPr>
    </w:p>
    <w:p w14:paraId="58264B62" w14:textId="77777777" w:rsidR="00F72903" w:rsidRDefault="00F72903" w:rsidP="00EE4527">
      <w:pPr>
        <w:spacing w:before="9"/>
        <w:ind w:left="2160" w:right="1818"/>
        <w:rPr>
          <w:bCs/>
          <w:sz w:val="24"/>
          <w:szCs w:val="24"/>
        </w:rPr>
      </w:pPr>
    </w:p>
    <w:p w14:paraId="2A0E5893" w14:textId="41A255E9" w:rsidR="00DF4872" w:rsidRPr="00DF4872" w:rsidRDefault="00F72903" w:rsidP="00DF4872">
      <w:pPr>
        <w:pStyle w:val="ListParagraph"/>
        <w:numPr>
          <w:ilvl w:val="0"/>
          <w:numId w:val="4"/>
        </w:numPr>
        <w:spacing w:before="9"/>
        <w:ind w:right="1818"/>
        <w:rPr>
          <w:bCs/>
          <w:sz w:val="24"/>
          <w:szCs w:val="24"/>
        </w:rPr>
      </w:pPr>
      <w:r w:rsidRPr="00DF4872">
        <w:rPr>
          <w:b/>
          <w:sz w:val="24"/>
          <w:szCs w:val="24"/>
        </w:rPr>
        <w:t xml:space="preserve"> Integration into Healthcare Systems:</w:t>
      </w:r>
      <w:r w:rsidRPr="00DF4872">
        <w:rPr>
          <w:bCs/>
          <w:sz w:val="24"/>
          <w:szCs w:val="24"/>
        </w:rPr>
        <w:t xml:space="preserve"> API Development: Design an Application Programming Interface (API) to allow the model to communicate with existing healthcare IT infrastructures. </w:t>
      </w:r>
    </w:p>
    <w:p w14:paraId="7CA7B46A" w14:textId="72C5D1CB" w:rsidR="00F72903" w:rsidRDefault="00F72903" w:rsidP="00DF4872">
      <w:pPr>
        <w:spacing w:before="9"/>
        <w:ind w:left="2520" w:right="1818"/>
        <w:rPr>
          <w:bCs/>
          <w:sz w:val="24"/>
          <w:szCs w:val="24"/>
        </w:rPr>
      </w:pPr>
      <w:r w:rsidRPr="00F72903">
        <w:rPr>
          <w:bCs/>
          <w:sz w:val="24"/>
          <w:szCs w:val="24"/>
        </w:rPr>
        <w:t xml:space="preserve">Integration Testing: Ensure seamless interaction between the model and existing systems, testing data flow and prediction retrieval. User Interface (UI) Design: For systems where direct interaction with clinicians or healthcare providers is anticipated, design a user-friendly interface to display predictions and relevant insights. </w:t>
      </w:r>
    </w:p>
    <w:p w14:paraId="3A779DCB" w14:textId="77777777" w:rsidR="00F72903" w:rsidRDefault="00F72903" w:rsidP="00EE4527">
      <w:pPr>
        <w:spacing w:before="9"/>
        <w:ind w:left="2160" w:right="1818"/>
        <w:rPr>
          <w:bCs/>
          <w:sz w:val="24"/>
          <w:szCs w:val="24"/>
        </w:rPr>
      </w:pPr>
    </w:p>
    <w:p w14:paraId="3D885DB6" w14:textId="076C71B7" w:rsidR="00F72903" w:rsidRPr="00DF4872" w:rsidRDefault="00F72903" w:rsidP="00DF4872">
      <w:pPr>
        <w:pStyle w:val="ListParagraph"/>
        <w:numPr>
          <w:ilvl w:val="0"/>
          <w:numId w:val="4"/>
        </w:numPr>
        <w:spacing w:before="9"/>
        <w:ind w:right="1818"/>
        <w:rPr>
          <w:bCs/>
          <w:sz w:val="24"/>
          <w:szCs w:val="24"/>
        </w:rPr>
      </w:pPr>
      <w:r w:rsidRPr="00DF4872">
        <w:rPr>
          <w:b/>
          <w:sz w:val="24"/>
          <w:szCs w:val="24"/>
        </w:rPr>
        <w:t xml:space="preserve"> Pilot Testing:</w:t>
      </w:r>
      <w:r w:rsidRPr="00DF4872">
        <w:rPr>
          <w:bCs/>
          <w:sz w:val="24"/>
          <w:szCs w:val="24"/>
        </w:rPr>
        <w:t xml:space="preserve"> Selection of Pilot Healthcare Institutions: Collaborate with select hospitals or clinics willing to test the model in a real-world setting. Implementation: Integrate the model into these institutions' systems and provide necessary training to the staff. Feedback Collection: Gather feedback from both healthcare providers and patients regarding the model's utility, accuracy, and impact. </w:t>
      </w:r>
    </w:p>
    <w:p w14:paraId="4C583957" w14:textId="77777777" w:rsidR="00F72903" w:rsidRDefault="00F72903" w:rsidP="00EE4527">
      <w:pPr>
        <w:spacing w:before="9"/>
        <w:ind w:left="2160" w:right="1818"/>
        <w:rPr>
          <w:bCs/>
          <w:sz w:val="24"/>
          <w:szCs w:val="24"/>
        </w:rPr>
      </w:pPr>
    </w:p>
    <w:p w14:paraId="0CC0ACD6" w14:textId="385A811D" w:rsidR="00F72903" w:rsidRPr="00DF4872" w:rsidRDefault="00F72903" w:rsidP="00DF4872">
      <w:pPr>
        <w:pStyle w:val="ListParagraph"/>
        <w:numPr>
          <w:ilvl w:val="0"/>
          <w:numId w:val="4"/>
        </w:numPr>
        <w:spacing w:before="9"/>
        <w:ind w:right="1818"/>
        <w:rPr>
          <w:bCs/>
          <w:sz w:val="24"/>
          <w:szCs w:val="24"/>
        </w:rPr>
      </w:pPr>
      <w:r w:rsidRPr="00DF4872">
        <w:rPr>
          <w:b/>
          <w:sz w:val="24"/>
          <w:szCs w:val="24"/>
        </w:rPr>
        <w:t xml:space="preserve"> Refinement and Scaling:</w:t>
      </w:r>
      <w:r w:rsidRPr="00DF4872">
        <w:rPr>
          <w:bCs/>
          <w:sz w:val="24"/>
          <w:szCs w:val="24"/>
        </w:rPr>
        <w:t xml:space="preserve"> Model Refinement: Based on feedback from the pilot phase, refine the model to address identified shortcomings.</w:t>
      </w:r>
    </w:p>
    <w:p w14:paraId="66A232CC" w14:textId="71FE593B" w:rsidR="00F72903" w:rsidRDefault="00F72903" w:rsidP="00DF4872">
      <w:pPr>
        <w:spacing w:before="9"/>
        <w:ind w:left="2520" w:right="1818"/>
        <w:rPr>
          <w:bCs/>
          <w:sz w:val="24"/>
          <w:szCs w:val="24"/>
        </w:rPr>
      </w:pPr>
      <w:r w:rsidRPr="00F72903">
        <w:rPr>
          <w:bCs/>
          <w:sz w:val="24"/>
          <w:szCs w:val="24"/>
        </w:rPr>
        <w:t xml:space="preserve">Scaling: Begin broader implementation across multiple healthcare institutions, while ensuring continuous monitoring and support. </w:t>
      </w:r>
    </w:p>
    <w:p w14:paraId="129FE8F7" w14:textId="77777777" w:rsidR="00F72903" w:rsidRDefault="00F72903" w:rsidP="00EE4527">
      <w:pPr>
        <w:spacing w:before="9"/>
        <w:ind w:left="2160" w:right="1818"/>
        <w:rPr>
          <w:bCs/>
          <w:sz w:val="24"/>
          <w:szCs w:val="24"/>
        </w:rPr>
      </w:pPr>
    </w:p>
    <w:p w14:paraId="6A855555" w14:textId="5CB839CB" w:rsidR="00F72903" w:rsidRPr="00DF4872" w:rsidRDefault="00F72903" w:rsidP="00DF4872">
      <w:pPr>
        <w:pStyle w:val="ListParagraph"/>
        <w:numPr>
          <w:ilvl w:val="0"/>
          <w:numId w:val="4"/>
        </w:numPr>
        <w:spacing w:before="9"/>
        <w:ind w:right="1818"/>
        <w:rPr>
          <w:bCs/>
          <w:sz w:val="24"/>
          <w:szCs w:val="24"/>
        </w:rPr>
      </w:pPr>
      <w:r w:rsidRPr="00DF4872">
        <w:rPr>
          <w:b/>
          <w:sz w:val="24"/>
          <w:szCs w:val="24"/>
        </w:rPr>
        <w:t xml:space="preserve"> Continuous Monitoring and Updates:</w:t>
      </w:r>
      <w:r w:rsidRPr="00DF4872">
        <w:rPr>
          <w:bCs/>
          <w:sz w:val="24"/>
          <w:szCs w:val="24"/>
        </w:rPr>
        <w:t xml:space="preserve"> Performance Monitoring: Continuously assess the model's accuracy and effectiveness in real-world scenarios. </w:t>
      </w:r>
    </w:p>
    <w:p w14:paraId="2203F2DC" w14:textId="6EAFD4D8" w:rsidR="00F72903" w:rsidRDefault="00F72903" w:rsidP="00DF4872">
      <w:pPr>
        <w:spacing w:before="9"/>
        <w:ind w:left="2520" w:right="1818"/>
        <w:rPr>
          <w:bCs/>
          <w:sz w:val="24"/>
          <w:szCs w:val="24"/>
        </w:rPr>
      </w:pPr>
      <w:r w:rsidRPr="00F72903">
        <w:rPr>
          <w:bCs/>
          <w:sz w:val="24"/>
          <w:szCs w:val="24"/>
        </w:rPr>
        <w:t xml:space="preserve">Regular Updates: As medical knowledge and data evolve, regularly update the model to ensure it remains current and effective. </w:t>
      </w:r>
    </w:p>
    <w:p w14:paraId="730B4B5B" w14:textId="77777777" w:rsidR="00F72903" w:rsidRDefault="00F72903" w:rsidP="00EE4527">
      <w:pPr>
        <w:spacing w:before="9"/>
        <w:ind w:left="2160" w:right="1818"/>
        <w:rPr>
          <w:bCs/>
          <w:sz w:val="24"/>
          <w:szCs w:val="24"/>
        </w:rPr>
      </w:pPr>
    </w:p>
    <w:p w14:paraId="061F0281" w14:textId="1BB2D555" w:rsidR="00F72903" w:rsidRPr="00DF4872" w:rsidRDefault="00F72903" w:rsidP="00DF4872">
      <w:pPr>
        <w:pStyle w:val="ListParagraph"/>
        <w:numPr>
          <w:ilvl w:val="0"/>
          <w:numId w:val="4"/>
        </w:numPr>
        <w:spacing w:before="9"/>
        <w:ind w:right="1818"/>
        <w:rPr>
          <w:bCs/>
          <w:sz w:val="24"/>
          <w:szCs w:val="24"/>
        </w:rPr>
      </w:pPr>
      <w:r w:rsidRPr="00DF4872">
        <w:rPr>
          <w:b/>
          <w:sz w:val="24"/>
          <w:szCs w:val="24"/>
        </w:rPr>
        <w:t xml:space="preserve"> Documentation and Reporting:</w:t>
      </w:r>
      <w:r w:rsidRPr="00DF4872">
        <w:rPr>
          <w:bCs/>
          <w:sz w:val="24"/>
          <w:szCs w:val="24"/>
        </w:rPr>
        <w:t xml:space="preserve"> Maintain Documentation: Document all processes, methodologies, and changes for transparency and replicability. </w:t>
      </w:r>
    </w:p>
    <w:p w14:paraId="375E27B0" w14:textId="1356DB12" w:rsidR="00F72903" w:rsidRDefault="00F72903" w:rsidP="00DF4872">
      <w:pPr>
        <w:spacing w:before="9"/>
        <w:ind w:left="2520" w:right="1818"/>
        <w:rPr>
          <w:bCs/>
          <w:sz w:val="24"/>
          <w:szCs w:val="24"/>
        </w:rPr>
      </w:pPr>
      <w:r w:rsidRPr="00F72903">
        <w:rPr>
          <w:bCs/>
          <w:sz w:val="24"/>
          <w:szCs w:val="24"/>
        </w:rPr>
        <w:t>Report Generation: Periodically generate reports showcasing the model's impact, effectiveness, challenges, and future roadmap.</w:t>
      </w:r>
    </w:p>
    <w:p w14:paraId="4A1C7AC9" w14:textId="2485E166" w:rsidR="00C50AB3" w:rsidRDefault="00C50AB3" w:rsidP="00DF4872">
      <w:pPr>
        <w:spacing w:before="9"/>
        <w:ind w:left="2520" w:right="1818"/>
        <w:rPr>
          <w:bCs/>
          <w:sz w:val="24"/>
          <w:szCs w:val="24"/>
        </w:rPr>
      </w:pPr>
    </w:p>
    <w:p w14:paraId="3F24DD32" w14:textId="77777777" w:rsidR="00C50AB3" w:rsidRDefault="00C50AB3">
      <w:pPr>
        <w:rPr>
          <w:bCs/>
          <w:sz w:val="24"/>
          <w:szCs w:val="24"/>
        </w:rPr>
      </w:pPr>
      <w:r>
        <w:rPr>
          <w:bCs/>
          <w:sz w:val="24"/>
          <w:szCs w:val="24"/>
        </w:rPr>
        <w:br w:type="page"/>
      </w:r>
    </w:p>
    <w:p w14:paraId="5361231C" w14:textId="45C723CE" w:rsidR="00C50AB3" w:rsidRDefault="00C50AB3" w:rsidP="00DF4872">
      <w:pPr>
        <w:spacing w:before="9"/>
        <w:ind w:left="2520" w:right="1818"/>
        <w:rPr>
          <w:b/>
          <w:bCs/>
          <w:sz w:val="28"/>
          <w:szCs w:val="28"/>
        </w:rPr>
      </w:pPr>
      <w:r>
        <w:rPr>
          <w:b/>
          <w:bCs/>
          <w:sz w:val="28"/>
          <w:szCs w:val="28"/>
        </w:rPr>
        <w:lastRenderedPageBreak/>
        <w:t>REQUIRED</w:t>
      </w:r>
      <w:r w:rsidRPr="00C50AB3">
        <w:rPr>
          <w:b/>
          <w:bCs/>
          <w:spacing w:val="-2"/>
          <w:sz w:val="28"/>
          <w:szCs w:val="28"/>
        </w:rPr>
        <w:t xml:space="preserve"> </w:t>
      </w:r>
      <w:r w:rsidRPr="00C50AB3">
        <w:rPr>
          <w:b/>
          <w:bCs/>
          <w:sz w:val="28"/>
          <w:szCs w:val="28"/>
        </w:rPr>
        <w:t>F</w:t>
      </w:r>
      <w:r>
        <w:rPr>
          <w:b/>
          <w:bCs/>
          <w:sz w:val="28"/>
          <w:szCs w:val="28"/>
        </w:rPr>
        <w:t>ACILITIES</w:t>
      </w:r>
    </w:p>
    <w:p w14:paraId="42840912" w14:textId="77777777" w:rsidR="00C50AB3" w:rsidRPr="00C50AB3" w:rsidRDefault="00C50AB3" w:rsidP="00DF4872">
      <w:pPr>
        <w:spacing w:before="9"/>
        <w:ind w:left="2520" w:right="1818"/>
        <w:rPr>
          <w:b/>
          <w:bCs/>
          <w:sz w:val="28"/>
          <w:szCs w:val="28"/>
        </w:rPr>
      </w:pPr>
    </w:p>
    <w:p w14:paraId="52B47DC9" w14:textId="714A5FAF" w:rsidR="008628E3" w:rsidRPr="008628E3" w:rsidRDefault="00C50AB3" w:rsidP="008628E3">
      <w:pPr>
        <w:pStyle w:val="ListParagraph"/>
        <w:numPr>
          <w:ilvl w:val="0"/>
          <w:numId w:val="5"/>
        </w:numPr>
        <w:spacing w:before="9"/>
        <w:ind w:right="1818"/>
        <w:rPr>
          <w:bCs/>
          <w:sz w:val="24"/>
          <w:szCs w:val="24"/>
        </w:rPr>
      </w:pPr>
      <w:r w:rsidRPr="008628E3">
        <w:rPr>
          <w:b/>
          <w:sz w:val="24"/>
          <w:szCs w:val="24"/>
        </w:rPr>
        <w:t>Data Storage and Management:</w:t>
      </w:r>
      <w:r w:rsidRPr="008628E3">
        <w:rPr>
          <w:bCs/>
          <w:sz w:val="24"/>
          <w:szCs w:val="24"/>
        </w:rPr>
        <w:t xml:space="preserve"> </w:t>
      </w:r>
    </w:p>
    <w:p w14:paraId="73C74756" w14:textId="3F089EEF" w:rsid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High-Capacity Data Servers: To store vast amounts of patient data, medical records, and other textual sources securely. </w:t>
      </w:r>
    </w:p>
    <w:p w14:paraId="6B05F70A" w14:textId="4EE2D9DA" w:rsidR="00C50AB3" w:rsidRP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Backup and Recovery Systems: Essential for preventing data loss and ensuring data availability. </w:t>
      </w:r>
    </w:p>
    <w:p w14:paraId="4C4CACF9" w14:textId="77777777" w:rsidR="00C50AB3" w:rsidRDefault="00C50AB3" w:rsidP="00DF4872">
      <w:pPr>
        <w:spacing w:before="9"/>
        <w:ind w:left="2520" w:right="1818"/>
        <w:rPr>
          <w:bCs/>
          <w:sz w:val="24"/>
          <w:szCs w:val="24"/>
        </w:rPr>
      </w:pPr>
    </w:p>
    <w:p w14:paraId="6587D771" w14:textId="2760FF64" w:rsidR="008628E3" w:rsidRPr="008628E3" w:rsidRDefault="00C50AB3" w:rsidP="008628E3">
      <w:pPr>
        <w:pStyle w:val="ListParagraph"/>
        <w:numPr>
          <w:ilvl w:val="0"/>
          <w:numId w:val="5"/>
        </w:numPr>
        <w:spacing w:before="9"/>
        <w:ind w:right="1818"/>
        <w:rPr>
          <w:bCs/>
          <w:sz w:val="24"/>
          <w:szCs w:val="24"/>
        </w:rPr>
      </w:pPr>
      <w:r w:rsidRPr="008628E3">
        <w:rPr>
          <w:b/>
          <w:sz w:val="24"/>
          <w:szCs w:val="24"/>
        </w:rPr>
        <w:t>Computational Resources:</w:t>
      </w:r>
      <w:r w:rsidRPr="008628E3">
        <w:rPr>
          <w:bCs/>
          <w:sz w:val="24"/>
          <w:szCs w:val="24"/>
        </w:rPr>
        <w:t xml:space="preserve"> </w:t>
      </w:r>
    </w:p>
    <w:p w14:paraId="424F52C5" w14:textId="77777777" w:rsid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High-Performance Computing Clusters: Necessary for training advanced language models on extensive datasets. </w:t>
      </w:r>
    </w:p>
    <w:p w14:paraId="26603234" w14:textId="14A1D4A9" w:rsidR="008628E3" w:rsidRP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GPU Units: Graphics Processing Units can significantly expedite the training and processing time for deep learning models. </w:t>
      </w:r>
      <w:r>
        <w:rPr>
          <w:bCs/>
          <w:sz w:val="24"/>
          <w:szCs w:val="24"/>
        </w:rPr>
        <w:t>•</w:t>
      </w:r>
      <w:r w:rsidR="00C50AB3" w:rsidRPr="008628E3">
        <w:rPr>
          <w:bCs/>
          <w:sz w:val="24"/>
          <w:szCs w:val="24"/>
        </w:rPr>
        <w:t xml:space="preserve">Cloud Computing Access: Provides scalability, allowing for increased computational resources on-demand. </w:t>
      </w:r>
    </w:p>
    <w:p w14:paraId="75F8F309" w14:textId="77777777" w:rsidR="008628E3" w:rsidRDefault="008628E3" w:rsidP="00DF4872">
      <w:pPr>
        <w:spacing w:before="9"/>
        <w:ind w:left="2520" w:right="1818"/>
        <w:rPr>
          <w:bCs/>
          <w:sz w:val="24"/>
          <w:szCs w:val="24"/>
        </w:rPr>
      </w:pPr>
    </w:p>
    <w:p w14:paraId="25DDFAB8" w14:textId="4FE82129" w:rsidR="008628E3" w:rsidRPr="008628E3" w:rsidRDefault="00C50AB3" w:rsidP="008628E3">
      <w:pPr>
        <w:pStyle w:val="ListParagraph"/>
        <w:numPr>
          <w:ilvl w:val="0"/>
          <w:numId w:val="5"/>
        </w:numPr>
        <w:spacing w:before="9"/>
        <w:ind w:right="1818"/>
        <w:rPr>
          <w:bCs/>
          <w:sz w:val="24"/>
          <w:szCs w:val="24"/>
        </w:rPr>
      </w:pPr>
      <w:r w:rsidRPr="008628E3">
        <w:rPr>
          <w:b/>
          <w:sz w:val="24"/>
          <w:szCs w:val="24"/>
        </w:rPr>
        <w:t>Development Environment:</w:t>
      </w:r>
      <w:r w:rsidRPr="008628E3">
        <w:rPr>
          <w:bCs/>
          <w:sz w:val="24"/>
          <w:szCs w:val="24"/>
        </w:rPr>
        <w:t xml:space="preserve"> </w:t>
      </w:r>
    </w:p>
    <w:p w14:paraId="0D493B88" w14:textId="77777777" w:rsid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Dedicated Development Servers: For model development, testing, and staging before deployment. </w:t>
      </w:r>
    </w:p>
    <w:p w14:paraId="6302A93B" w14:textId="77777777" w:rsidR="008628E3" w:rsidRDefault="00C50AB3" w:rsidP="008628E3">
      <w:pPr>
        <w:pStyle w:val="ListParagraph"/>
        <w:spacing w:before="9"/>
        <w:ind w:left="2880" w:right="1818" w:firstLine="0"/>
        <w:rPr>
          <w:bCs/>
          <w:sz w:val="24"/>
          <w:szCs w:val="24"/>
        </w:rPr>
      </w:pPr>
      <w:r w:rsidRPr="008628E3">
        <w:rPr>
          <w:bCs/>
          <w:sz w:val="24"/>
          <w:szCs w:val="24"/>
        </w:rPr>
        <w:t xml:space="preserve">Software Licenses: Licenses for specific software tools or platforms used in model development, integration, and testing. </w:t>
      </w:r>
    </w:p>
    <w:p w14:paraId="468934D0" w14:textId="78231765" w:rsidR="008628E3" w:rsidRP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API Integration Tools: Necessary for ensuring seamless integration of the model with existing Electronic Health Record (EHR) systems and other diagnostic tools. </w:t>
      </w:r>
    </w:p>
    <w:p w14:paraId="423A822C" w14:textId="77777777" w:rsidR="008628E3" w:rsidRDefault="008628E3" w:rsidP="008628E3">
      <w:pPr>
        <w:spacing w:before="9"/>
        <w:ind w:right="1818"/>
        <w:rPr>
          <w:bCs/>
          <w:sz w:val="24"/>
          <w:szCs w:val="24"/>
        </w:rPr>
      </w:pPr>
    </w:p>
    <w:p w14:paraId="1ACA9D4D" w14:textId="6A0147A5" w:rsidR="008628E3" w:rsidRPr="008628E3" w:rsidRDefault="00C50AB3" w:rsidP="008628E3">
      <w:pPr>
        <w:pStyle w:val="ListParagraph"/>
        <w:numPr>
          <w:ilvl w:val="0"/>
          <w:numId w:val="5"/>
        </w:numPr>
        <w:spacing w:before="9"/>
        <w:ind w:right="1818"/>
        <w:rPr>
          <w:bCs/>
          <w:sz w:val="24"/>
          <w:szCs w:val="24"/>
        </w:rPr>
      </w:pPr>
      <w:r w:rsidRPr="008628E3">
        <w:rPr>
          <w:b/>
          <w:sz w:val="24"/>
          <w:szCs w:val="24"/>
        </w:rPr>
        <w:t>Collaboration Tools:</w:t>
      </w:r>
      <w:r w:rsidRPr="008628E3">
        <w:rPr>
          <w:bCs/>
          <w:sz w:val="24"/>
          <w:szCs w:val="24"/>
        </w:rPr>
        <w:t xml:space="preserve"> </w:t>
      </w:r>
    </w:p>
    <w:p w14:paraId="7FE4DF68" w14:textId="77777777" w:rsid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Version Control Systems: Tools like Git, allowing developers to collaborate efficiently. </w:t>
      </w:r>
      <w:r>
        <w:rPr>
          <w:bCs/>
          <w:sz w:val="24"/>
          <w:szCs w:val="24"/>
        </w:rPr>
        <w:t>•</w:t>
      </w:r>
      <w:r w:rsidR="00C50AB3" w:rsidRPr="008628E3">
        <w:rPr>
          <w:bCs/>
          <w:sz w:val="24"/>
          <w:szCs w:val="24"/>
        </w:rPr>
        <w:t xml:space="preserve">Project Management Software: Platforms like Trello or Jira for task tracking, planning, and collaboration. </w:t>
      </w:r>
    </w:p>
    <w:p w14:paraId="4BB8D59E" w14:textId="0A5B9E3B" w:rsidR="008628E3" w:rsidRP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Communication Platforms: Tools such as Slack or Microsoft Teams for team communication. </w:t>
      </w:r>
    </w:p>
    <w:p w14:paraId="2E2243BE" w14:textId="77777777" w:rsidR="008628E3" w:rsidRDefault="008628E3" w:rsidP="00DF4872">
      <w:pPr>
        <w:spacing w:before="9"/>
        <w:ind w:left="2520" w:right="1818"/>
        <w:rPr>
          <w:bCs/>
          <w:sz w:val="24"/>
          <w:szCs w:val="24"/>
        </w:rPr>
      </w:pPr>
    </w:p>
    <w:p w14:paraId="1CED081E" w14:textId="4C5D34E6" w:rsidR="008628E3" w:rsidRPr="008628E3" w:rsidRDefault="00C50AB3" w:rsidP="008628E3">
      <w:pPr>
        <w:pStyle w:val="ListParagraph"/>
        <w:numPr>
          <w:ilvl w:val="0"/>
          <w:numId w:val="5"/>
        </w:numPr>
        <w:spacing w:before="9"/>
        <w:ind w:right="1818"/>
        <w:rPr>
          <w:bCs/>
          <w:sz w:val="24"/>
          <w:szCs w:val="24"/>
        </w:rPr>
      </w:pPr>
      <w:r w:rsidRPr="008628E3">
        <w:rPr>
          <w:b/>
          <w:sz w:val="24"/>
          <w:szCs w:val="24"/>
        </w:rPr>
        <w:t>Support and Maintenance:</w:t>
      </w:r>
      <w:r w:rsidRPr="008628E3">
        <w:rPr>
          <w:bCs/>
          <w:sz w:val="24"/>
          <w:szCs w:val="24"/>
        </w:rPr>
        <w:t xml:space="preserve"> </w:t>
      </w:r>
    </w:p>
    <w:p w14:paraId="428E3EAD" w14:textId="77777777" w:rsidR="008628E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 xml:space="preserve">Helpdesk Software: Platforms like Zendesk or Freshdesk for addressing queries, concerns, or issues from end-users. </w:t>
      </w:r>
    </w:p>
    <w:p w14:paraId="14FF6301" w14:textId="660759F2" w:rsidR="00C50AB3" w:rsidRDefault="008628E3" w:rsidP="008628E3">
      <w:pPr>
        <w:pStyle w:val="ListParagraph"/>
        <w:spacing w:before="9"/>
        <w:ind w:left="2880" w:right="1818" w:firstLine="0"/>
        <w:rPr>
          <w:bCs/>
          <w:sz w:val="24"/>
          <w:szCs w:val="24"/>
        </w:rPr>
      </w:pPr>
      <w:r>
        <w:rPr>
          <w:bCs/>
          <w:sz w:val="24"/>
          <w:szCs w:val="24"/>
        </w:rPr>
        <w:t>•</w:t>
      </w:r>
      <w:r w:rsidR="00C50AB3" w:rsidRPr="008628E3">
        <w:rPr>
          <w:bCs/>
          <w:sz w:val="24"/>
          <w:szCs w:val="24"/>
        </w:rPr>
        <w:t>Continuous Monitoring Tools: Software that monitors the model's performance, detects anomalies, and ensures its optimal operation.</w:t>
      </w:r>
    </w:p>
    <w:p w14:paraId="4074FB8C" w14:textId="2C167805" w:rsidR="00011BA6" w:rsidRDefault="00011BA6" w:rsidP="008628E3">
      <w:pPr>
        <w:pStyle w:val="ListParagraph"/>
        <w:spacing w:before="9"/>
        <w:ind w:left="2880" w:right="1818" w:firstLine="0"/>
        <w:rPr>
          <w:b/>
          <w:sz w:val="28"/>
          <w:szCs w:val="28"/>
        </w:rPr>
      </w:pPr>
      <w:r>
        <w:rPr>
          <w:b/>
          <w:sz w:val="28"/>
          <w:szCs w:val="28"/>
        </w:rPr>
        <w:lastRenderedPageBreak/>
        <w:t>EXPECTED OUTCOME</w:t>
      </w:r>
    </w:p>
    <w:p w14:paraId="2FD7EDE7" w14:textId="77777777" w:rsidR="00011BA6" w:rsidRDefault="00011BA6" w:rsidP="008628E3">
      <w:pPr>
        <w:pStyle w:val="ListParagraph"/>
        <w:spacing w:before="9"/>
        <w:ind w:left="2880" w:right="1818" w:firstLine="0"/>
        <w:rPr>
          <w:b/>
          <w:sz w:val="28"/>
          <w:szCs w:val="28"/>
        </w:rPr>
      </w:pPr>
    </w:p>
    <w:p w14:paraId="260379F8" w14:textId="77777777" w:rsidR="00011BA6" w:rsidRDefault="00011BA6" w:rsidP="008628E3">
      <w:pPr>
        <w:pStyle w:val="ListParagraph"/>
        <w:spacing w:before="9"/>
        <w:ind w:left="2880" w:right="1818" w:firstLine="0"/>
        <w:rPr>
          <w:bCs/>
          <w:sz w:val="24"/>
          <w:szCs w:val="24"/>
        </w:rPr>
      </w:pPr>
      <w:r w:rsidRPr="00011BA6">
        <w:rPr>
          <w:b/>
          <w:sz w:val="24"/>
          <w:szCs w:val="24"/>
        </w:rPr>
        <w:t>1. Enhanced Early Detection:</w:t>
      </w:r>
      <w:r w:rsidRPr="00011BA6">
        <w:rPr>
          <w:bCs/>
          <w:sz w:val="24"/>
          <w:szCs w:val="24"/>
        </w:rPr>
        <w:t xml:space="preserve"> The model should facilitate the early identification of lung cancer signs, increasing the chances of successful treatments and improved patient survival rates. </w:t>
      </w:r>
    </w:p>
    <w:p w14:paraId="1780EA26" w14:textId="77777777" w:rsidR="00011BA6" w:rsidRDefault="00011BA6" w:rsidP="008628E3">
      <w:pPr>
        <w:pStyle w:val="ListParagraph"/>
        <w:spacing w:before="9"/>
        <w:ind w:left="2880" w:right="1818" w:firstLine="0"/>
        <w:rPr>
          <w:bCs/>
          <w:sz w:val="24"/>
          <w:szCs w:val="24"/>
        </w:rPr>
      </w:pPr>
    </w:p>
    <w:p w14:paraId="62ACC79A" w14:textId="77777777" w:rsidR="00011BA6" w:rsidRDefault="00011BA6" w:rsidP="008628E3">
      <w:pPr>
        <w:pStyle w:val="ListParagraph"/>
        <w:spacing w:before="9"/>
        <w:ind w:left="2880" w:right="1818" w:firstLine="0"/>
        <w:rPr>
          <w:bCs/>
          <w:sz w:val="24"/>
          <w:szCs w:val="24"/>
        </w:rPr>
      </w:pPr>
      <w:r w:rsidRPr="00011BA6">
        <w:rPr>
          <w:b/>
          <w:sz w:val="24"/>
          <w:szCs w:val="24"/>
        </w:rPr>
        <w:t>2. Comprehensive Data Analysis:</w:t>
      </w:r>
      <w:r w:rsidRPr="00011BA6">
        <w:rPr>
          <w:bCs/>
          <w:sz w:val="24"/>
          <w:szCs w:val="24"/>
        </w:rPr>
        <w:t xml:space="preserve"> The ability to swiftly and accurately process vast amounts of textual data, uncovering patterns or indicators that might be missed during manual evaluations. </w:t>
      </w:r>
    </w:p>
    <w:p w14:paraId="519C9ECA" w14:textId="77777777" w:rsidR="00011BA6" w:rsidRDefault="00011BA6" w:rsidP="008628E3">
      <w:pPr>
        <w:pStyle w:val="ListParagraph"/>
        <w:spacing w:before="9"/>
        <w:ind w:left="2880" w:right="1818" w:firstLine="0"/>
        <w:rPr>
          <w:bCs/>
          <w:sz w:val="24"/>
          <w:szCs w:val="24"/>
        </w:rPr>
      </w:pPr>
    </w:p>
    <w:p w14:paraId="7805E138" w14:textId="77777777" w:rsidR="00011BA6" w:rsidRDefault="00011BA6" w:rsidP="008628E3">
      <w:pPr>
        <w:pStyle w:val="ListParagraph"/>
        <w:spacing w:before="9"/>
        <w:ind w:left="2880" w:right="1818" w:firstLine="0"/>
        <w:rPr>
          <w:bCs/>
          <w:sz w:val="24"/>
          <w:szCs w:val="24"/>
        </w:rPr>
      </w:pPr>
      <w:r w:rsidRPr="00011BA6">
        <w:rPr>
          <w:b/>
          <w:sz w:val="24"/>
          <w:szCs w:val="24"/>
        </w:rPr>
        <w:t xml:space="preserve">3. Informed Clinical Decisions: </w:t>
      </w:r>
      <w:r w:rsidRPr="00011BA6">
        <w:rPr>
          <w:bCs/>
          <w:sz w:val="24"/>
          <w:szCs w:val="24"/>
        </w:rPr>
        <w:t xml:space="preserve">Healthcare professionals will have an additional tool at their disposal, offering insights derived from extensive data, thus aiding in making more accurate and informed clinical decisions. </w:t>
      </w:r>
    </w:p>
    <w:p w14:paraId="1A8F970D" w14:textId="77777777" w:rsidR="00011BA6" w:rsidRPr="00011BA6" w:rsidRDefault="00011BA6" w:rsidP="00011BA6">
      <w:pPr>
        <w:spacing w:before="9"/>
        <w:ind w:right="1818"/>
        <w:rPr>
          <w:bCs/>
          <w:sz w:val="24"/>
          <w:szCs w:val="24"/>
        </w:rPr>
      </w:pPr>
    </w:p>
    <w:p w14:paraId="2365A624" w14:textId="485CAE18" w:rsidR="00011BA6" w:rsidRDefault="00011BA6" w:rsidP="008628E3">
      <w:pPr>
        <w:pStyle w:val="ListParagraph"/>
        <w:spacing w:before="9"/>
        <w:ind w:left="2880" w:right="1818" w:firstLine="0"/>
        <w:rPr>
          <w:bCs/>
          <w:sz w:val="24"/>
          <w:szCs w:val="24"/>
        </w:rPr>
      </w:pPr>
      <w:r w:rsidRPr="00011BA6">
        <w:rPr>
          <w:b/>
          <w:sz w:val="24"/>
          <w:szCs w:val="24"/>
        </w:rPr>
        <w:t>4. Operational Efficiencies:</w:t>
      </w:r>
      <w:r w:rsidRPr="00011BA6">
        <w:rPr>
          <w:bCs/>
          <w:sz w:val="24"/>
          <w:szCs w:val="24"/>
        </w:rPr>
        <w:t xml:space="preserve"> The automation of analyzing patient narratives and medical records can lead to significant time savings for healthcare professionals, enabling them to focus on direct patient care. </w:t>
      </w:r>
    </w:p>
    <w:p w14:paraId="516E3E13" w14:textId="77777777" w:rsidR="00011BA6" w:rsidRDefault="00011BA6" w:rsidP="008628E3">
      <w:pPr>
        <w:pStyle w:val="ListParagraph"/>
        <w:spacing w:before="9"/>
        <w:ind w:left="2880" w:right="1818" w:firstLine="0"/>
        <w:rPr>
          <w:bCs/>
          <w:sz w:val="24"/>
          <w:szCs w:val="24"/>
        </w:rPr>
      </w:pPr>
    </w:p>
    <w:p w14:paraId="5BB16AC5" w14:textId="2F70E2F3" w:rsidR="00011BA6" w:rsidRDefault="00011BA6" w:rsidP="008628E3">
      <w:pPr>
        <w:pStyle w:val="ListParagraph"/>
        <w:spacing w:before="9"/>
        <w:ind w:left="2880" w:right="1818" w:firstLine="0"/>
        <w:rPr>
          <w:bCs/>
          <w:sz w:val="24"/>
          <w:szCs w:val="24"/>
        </w:rPr>
      </w:pPr>
      <w:r w:rsidRPr="00011BA6">
        <w:rPr>
          <w:b/>
          <w:sz w:val="24"/>
          <w:szCs w:val="24"/>
        </w:rPr>
        <w:t xml:space="preserve">5. Cost-Effective Healthcare: </w:t>
      </w:r>
      <w:r w:rsidRPr="00011BA6">
        <w:rPr>
          <w:bCs/>
          <w:sz w:val="24"/>
          <w:szCs w:val="24"/>
        </w:rPr>
        <w:t xml:space="preserve">By aiding in early detection and intervention, the model could potentially reduce the financial burdens associated with late-stage treatments, hospital stays, and associated healthcare costs. </w:t>
      </w:r>
    </w:p>
    <w:p w14:paraId="53D2BCD2" w14:textId="77777777" w:rsidR="00011BA6" w:rsidRDefault="00011BA6" w:rsidP="008628E3">
      <w:pPr>
        <w:pStyle w:val="ListParagraph"/>
        <w:spacing w:before="9"/>
        <w:ind w:left="2880" w:right="1818" w:firstLine="0"/>
        <w:rPr>
          <w:bCs/>
          <w:sz w:val="24"/>
          <w:szCs w:val="24"/>
        </w:rPr>
      </w:pPr>
    </w:p>
    <w:p w14:paraId="3B565E98" w14:textId="0A549669" w:rsidR="00011BA6" w:rsidRDefault="00011BA6" w:rsidP="008628E3">
      <w:pPr>
        <w:pStyle w:val="ListParagraph"/>
        <w:spacing w:before="9"/>
        <w:ind w:left="2880" w:right="1818" w:firstLine="0"/>
        <w:rPr>
          <w:bCs/>
          <w:sz w:val="24"/>
          <w:szCs w:val="24"/>
        </w:rPr>
      </w:pPr>
      <w:r w:rsidRPr="00011BA6">
        <w:rPr>
          <w:b/>
          <w:sz w:val="24"/>
          <w:szCs w:val="24"/>
        </w:rPr>
        <w:t>6. Patient Engagement and Awareness:</w:t>
      </w:r>
      <w:r w:rsidRPr="00011BA6">
        <w:rPr>
          <w:bCs/>
          <w:sz w:val="24"/>
          <w:szCs w:val="24"/>
        </w:rPr>
        <w:t xml:space="preserve"> With the model drawing from patient narratives, there's an increased potential for patients to become more engaged in their healthcare, fostering a proactive approach to their well-being. </w:t>
      </w:r>
    </w:p>
    <w:p w14:paraId="3E5B6DC4" w14:textId="77777777" w:rsidR="00011BA6" w:rsidRDefault="00011BA6" w:rsidP="008628E3">
      <w:pPr>
        <w:pStyle w:val="ListParagraph"/>
        <w:spacing w:before="9"/>
        <w:ind w:left="2880" w:right="1818" w:firstLine="0"/>
        <w:rPr>
          <w:bCs/>
          <w:sz w:val="24"/>
          <w:szCs w:val="24"/>
        </w:rPr>
      </w:pPr>
    </w:p>
    <w:p w14:paraId="5386004E" w14:textId="0276C405" w:rsidR="00011BA6" w:rsidRDefault="00011BA6" w:rsidP="00011BA6">
      <w:pPr>
        <w:pStyle w:val="ListParagraph"/>
        <w:spacing w:before="9"/>
        <w:ind w:left="2880" w:right="1818" w:firstLine="0"/>
        <w:rPr>
          <w:bCs/>
          <w:sz w:val="24"/>
          <w:szCs w:val="24"/>
        </w:rPr>
      </w:pPr>
      <w:r w:rsidRPr="00011BA6">
        <w:rPr>
          <w:b/>
          <w:sz w:val="24"/>
          <w:szCs w:val="24"/>
        </w:rPr>
        <w:t>7. Continuous Model Refinement:</w:t>
      </w:r>
      <w:r w:rsidRPr="00011BA6">
        <w:rPr>
          <w:bCs/>
          <w:sz w:val="24"/>
          <w:szCs w:val="24"/>
        </w:rPr>
        <w:t xml:space="preserve"> As the model interacts with real-world data and outcomes, there's an expectation of iterative refinement, ensuring its predictions stay relevant and accurate over time.</w:t>
      </w:r>
    </w:p>
    <w:p w14:paraId="07444884" w14:textId="0B1014D8" w:rsidR="00011BA6" w:rsidRDefault="00011BA6" w:rsidP="00011BA6">
      <w:pPr>
        <w:pStyle w:val="ListParagraph"/>
        <w:spacing w:before="9"/>
        <w:ind w:left="2880" w:right="1818" w:firstLine="0"/>
        <w:rPr>
          <w:bCs/>
          <w:sz w:val="24"/>
          <w:szCs w:val="24"/>
        </w:rPr>
      </w:pPr>
    </w:p>
    <w:p w14:paraId="0BBA7466" w14:textId="65AECFBD" w:rsidR="00011BA6" w:rsidRPr="00A01793" w:rsidRDefault="00011BA6" w:rsidP="00A01793">
      <w:pPr>
        <w:rPr>
          <w:bCs/>
          <w:sz w:val="24"/>
          <w:szCs w:val="24"/>
        </w:rPr>
      </w:pPr>
    </w:p>
    <w:sectPr w:rsidR="00011BA6" w:rsidRPr="00A01793" w:rsidSect="0018017A">
      <w:pgSz w:w="12240" w:h="15840"/>
      <w:pgMar w:top="1360" w:right="1460" w:bottom="280" w:left="14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36793"/>
    <w:multiLevelType w:val="hybridMultilevel"/>
    <w:tmpl w:val="9A6C9EB0"/>
    <w:lvl w:ilvl="0" w:tplc="73E0F06C">
      <w:start w:val="1"/>
      <w:numFmt w:val="decimal"/>
      <w:lvlText w:val="%1."/>
      <w:lvlJc w:val="left"/>
      <w:pPr>
        <w:ind w:left="1062" w:hanging="382"/>
      </w:pPr>
      <w:rPr>
        <w:rFonts w:ascii="Times New Roman" w:eastAsia="Times New Roman" w:hAnsi="Times New Roman" w:cs="Times New Roman" w:hint="default"/>
        <w:w w:val="97"/>
        <w:sz w:val="24"/>
        <w:szCs w:val="24"/>
        <w:lang w:val="en-US" w:eastAsia="en-US" w:bidi="ar-SA"/>
      </w:rPr>
    </w:lvl>
    <w:lvl w:ilvl="1" w:tplc="FE3A7FA2">
      <w:numFmt w:val="bullet"/>
      <w:lvlText w:val="•"/>
      <w:lvlJc w:val="left"/>
      <w:pPr>
        <w:ind w:left="1884" w:hanging="382"/>
      </w:pPr>
      <w:rPr>
        <w:rFonts w:hint="default"/>
        <w:lang w:val="en-US" w:eastAsia="en-US" w:bidi="ar-SA"/>
      </w:rPr>
    </w:lvl>
    <w:lvl w:ilvl="2" w:tplc="034CEA12">
      <w:numFmt w:val="bullet"/>
      <w:lvlText w:val="•"/>
      <w:lvlJc w:val="left"/>
      <w:pPr>
        <w:ind w:left="2708" w:hanging="382"/>
      </w:pPr>
      <w:rPr>
        <w:rFonts w:hint="default"/>
        <w:lang w:val="en-US" w:eastAsia="en-US" w:bidi="ar-SA"/>
      </w:rPr>
    </w:lvl>
    <w:lvl w:ilvl="3" w:tplc="4F9A2044">
      <w:numFmt w:val="bullet"/>
      <w:lvlText w:val="•"/>
      <w:lvlJc w:val="left"/>
      <w:pPr>
        <w:ind w:left="3532" w:hanging="382"/>
      </w:pPr>
      <w:rPr>
        <w:rFonts w:hint="default"/>
        <w:lang w:val="en-US" w:eastAsia="en-US" w:bidi="ar-SA"/>
      </w:rPr>
    </w:lvl>
    <w:lvl w:ilvl="4" w:tplc="20002384">
      <w:numFmt w:val="bullet"/>
      <w:lvlText w:val="•"/>
      <w:lvlJc w:val="left"/>
      <w:pPr>
        <w:ind w:left="4356" w:hanging="382"/>
      </w:pPr>
      <w:rPr>
        <w:rFonts w:hint="default"/>
        <w:lang w:val="en-US" w:eastAsia="en-US" w:bidi="ar-SA"/>
      </w:rPr>
    </w:lvl>
    <w:lvl w:ilvl="5" w:tplc="FAF8B0F6">
      <w:numFmt w:val="bullet"/>
      <w:lvlText w:val="•"/>
      <w:lvlJc w:val="left"/>
      <w:pPr>
        <w:ind w:left="5180" w:hanging="382"/>
      </w:pPr>
      <w:rPr>
        <w:rFonts w:hint="default"/>
        <w:lang w:val="en-US" w:eastAsia="en-US" w:bidi="ar-SA"/>
      </w:rPr>
    </w:lvl>
    <w:lvl w:ilvl="6" w:tplc="4CA85C78">
      <w:numFmt w:val="bullet"/>
      <w:lvlText w:val="•"/>
      <w:lvlJc w:val="left"/>
      <w:pPr>
        <w:ind w:left="6004" w:hanging="382"/>
      </w:pPr>
      <w:rPr>
        <w:rFonts w:hint="default"/>
        <w:lang w:val="en-US" w:eastAsia="en-US" w:bidi="ar-SA"/>
      </w:rPr>
    </w:lvl>
    <w:lvl w:ilvl="7" w:tplc="F5126106">
      <w:numFmt w:val="bullet"/>
      <w:lvlText w:val="•"/>
      <w:lvlJc w:val="left"/>
      <w:pPr>
        <w:ind w:left="6828" w:hanging="382"/>
      </w:pPr>
      <w:rPr>
        <w:rFonts w:hint="default"/>
        <w:lang w:val="en-US" w:eastAsia="en-US" w:bidi="ar-SA"/>
      </w:rPr>
    </w:lvl>
    <w:lvl w:ilvl="8" w:tplc="9DFC6330">
      <w:numFmt w:val="bullet"/>
      <w:lvlText w:val="•"/>
      <w:lvlJc w:val="left"/>
      <w:pPr>
        <w:ind w:left="7652" w:hanging="382"/>
      </w:pPr>
      <w:rPr>
        <w:rFonts w:hint="default"/>
        <w:lang w:val="en-US" w:eastAsia="en-US" w:bidi="ar-SA"/>
      </w:rPr>
    </w:lvl>
  </w:abstractNum>
  <w:abstractNum w:abstractNumId="1" w15:restartNumberingAfterBreak="0">
    <w:nsid w:val="19894FB4"/>
    <w:multiLevelType w:val="multilevel"/>
    <w:tmpl w:val="E0FA82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CA2592"/>
    <w:multiLevelType w:val="multilevel"/>
    <w:tmpl w:val="F91E7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0456A7"/>
    <w:multiLevelType w:val="hybridMultilevel"/>
    <w:tmpl w:val="0F08F858"/>
    <w:lvl w:ilvl="0" w:tplc="F3D4ADCE">
      <w:start w:val="1"/>
      <w:numFmt w:val="decimal"/>
      <w:lvlText w:val="%1."/>
      <w:lvlJc w:val="left"/>
      <w:pPr>
        <w:ind w:left="1919" w:hanging="360"/>
      </w:pPr>
      <w:rPr>
        <w:rFonts w:ascii="Times New Roman" w:eastAsia="Times New Roman" w:hAnsi="Times New Roman" w:cs="Times New Roman" w:hint="default"/>
        <w:w w:val="97"/>
        <w:sz w:val="24"/>
        <w:szCs w:val="24"/>
        <w:lang w:val="en-US" w:eastAsia="en-US" w:bidi="ar-SA"/>
      </w:rPr>
    </w:lvl>
    <w:lvl w:ilvl="1" w:tplc="3BAA6B34">
      <w:numFmt w:val="bullet"/>
      <w:lvlText w:val="•"/>
      <w:lvlJc w:val="left"/>
      <w:pPr>
        <w:ind w:left="2745" w:hanging="360"/>
      </w:pPr>
      <w:rPr>
        <w:rFonts w:hint="default"/>
        <w:lang w:val="en-US" w:eastAsia="en-US" w:bidi="ar-SA"/>
      </w:rPr>
    </w:lvl>
    <w:lvl w:ilvl="2" w:tplc="1714A918">
      <w:numFmt w:val="bullet"/>
      <w:lvlText w:val="•"/>
      <w:lvlJc w:val="left"/>
      <w:pPr>
        <w:ind w:left="3571" w:hanging="360"/>
      </w:pPr>
      <w:rPr>
        <w:rFonts w:hint="default"/>
        <w:lang w:val="en-US" w:eastAsia="en-US" w:bidi="ar-SA"/>
      </w:rPr>
    </w:lvl>
    <w:lvl w:ilvl="3" w:tplc="ABC4154E">
      <w:numFmt w:val="bullet"/>
      <w:lvlText w:val="•"/>
      <w:lvlJc w:val="left"/>
      <w:pPr>
        <w:ind w:left="4397" w:hanging="360"/>
      </w:pPr>
      <w:rPr>
        <w:rFonts w:hint="default"/>
        <w:lang w:val="en-US" w:eastAsia="en-US" w:bidi="ar-SA"/>
      </w:rPr>
    </w:lvl>
    <w:lvl w:ilvl="4" w:tplc="ABDA36D4">
      <w:numFmt w:val="bullet"/>
      <w:lvlText w:val="•"/>
      <w:lvlJc w:val="left"/>
      <w:pPr>
        <w:ind w:left="5223" w:hanging="360"/>
      </w:pPr>
      <w:rPr>
        <w:rFonts w:hint="default"/>
        <w:lang w:val="en-US" w:eastAsia="en-US" w:bidi="ar-SA"/>
      </w:rPr>
    </w:lvl>
    <w:lvl w:ilvl="5" w:tplc="C12895E4">
      <w:numFmt w:val="bullet"/>
      <w:lvlText w:val="•"/>
      <w:lvlJc w:val="left"/>
      <w:pPr>
        <w:ind w:left="6049" w:hanging="360"/>
      </w:pPr>
      <w:rPr>
        <w:rFonts w:hint="default"/>
        <w:lang w:val="en-US" w:eastAsia="en-US" w:bidi="ar-SA"/>
      </w:rPr>
    </w:lvl>
    <w:lvl w:ilvl="6" w:tplc="D66A2868">
      <w:numFmt w:val="bullet"/>
      <w:lvlText w:val="•"/>
      <w:lvlJc w:val="left"/>
      <w:pPr>
        <w:ind w:left="6875" w:hanging="360"/>
      </w:pPr>
      <w:rPr>
        <w:rFonts w:hint="default"/>
        <w:lang w:val="en-US" w:eastAsia="en-US" w:bidi="ar-SA"/>
      </w:rPr>
    </w:lvl>
    <w:lvl w:ilvl="7" w:tplc="6F7433E8">
      <w:numFmt w:val="bullet"/>
      <w:lvlText w:val="•"/>
      <w:lvlJc w:val="left"/>
      <w:pPr>
        <w:ind w:left="7701" w:hanging="360"/>
      </w:pPr>
      <w:rPr>
        <w:rFonts w:hint="default"/>
        <w:lang w:val="en-US" w:eastAsia="en-US" w:bidi="ar-SA"/>
      </w:rPr>
    </w:lvl>
    <w:lvl w:ilvl="8" w:tplc="C98C8CCC">
      <w:numFmt w:val="bullet"/>
      <w:lvlText w:val="•"/>
      <w:lvlJc w:val="left"/>
      <w:pPr>
        <w:ind w:left="8527" w:hanging="360"/>
      </w:pPr>
      <w:rPr>
        <w:rFonts w:hint="default"/>
        <w:lang w:val="en-US" w:eastAsia="en-US" w:bidi="ar-SA"/>
      </w:rPr>
    </w:lvl>
  </w:abstractNum>
  <w:abstractNum w:abstractNumId="4" w15:restartNumberingAfterBreak="0">
    <w:nsid w:val="389869B8"/>
    <w:multiLevelType w:val="hybridMultilevel"/>
    <w:tmpl w:val="A2D2E1F4"/>
    <w:lvl w:ilvl="0" w:tplc="C248E12A">
      <w:start w:val="1"/>
      <w:numFmt w:val="decimal"/>
      <w:lvlText w:val="%1."/>
      <w:lvlJc w:val="left"/>
      <w:pPr>
        <w:ind w:left="2880" w:hanging="360"/>
      </w:pPr>
      <w:rPr>
        <w:rFonts w:hint="default"/>
        <w:b/>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5" w15:restartNumberingAfterBreak="0">
    <w:nsid w:val="47490D60"/>
    <w:multiLevelType w:val="hybridMultilevel"/>
    <w:tmpl w:val="F9B8AE6A"/>
    <w:lvl w:ilvl="0" w:tplc="DF4052CE">
      <w:start w:val="1"/>
      <w:numFmt w:val="decimal"/>
      <w:lvlText w:val="%1."/>
      <w:lvlJc w:val="left"/>
      <w:pPr>
        <w:ind w:left="2162" w:hanging="360"/>
      </w:pPr>
      <w:rPr>
        <w:rFonts w:hint="default"/>
      </w:rPr>
    </w:lvl>
    <w:lvl w:ilvl="1" w:tplc="40090019" w:tentative="1">
      <w:start w:val="1"/>
      <w:numFmt w:val="lowerLetter"/>
      <w:lvlText w:val="%2."/>
      <w:lvlJc w:val="left"/>
      <w:pPr>
        <w:ind w:left="2882" w:hanging="360"/>
      </w:pPr>
    </w:lvl>
    <w:lvl w:ilvl="2" w:tplc="4009001B" w:tentative="1">
      <w:start w:val="1"/>
      <w:numFmt w:val="lowerRoman"/>
      <w:lvlText w:val="%3."/>
      <w:lvlJc w:val="right"/>
      <w:pPr>
        <w:ind w:left="3602" w:hanging="180"/>
      </w:pPr>
    </w:lvl>
    <w:lvl w:ilvl="3" w:tplc="4009000F" w:tentative="1">
      <w:start w:val="1"/>
      <w:numFmt w:val="decimal"/>
      <w:lvlText w:val="%4."/>
      <w:lvlJc w:val="left"/>
      <w:pPr>
        <w:ind w:left="4322" w:hanging="360"/>
      </w:pPr>
    </w:lvl>
    <w:lvl w:ilvl="4" w:tplc="40090019" w:tentative="1">
      <w:start w:val="1"/>
      <w:numFmt w:val="lowerLetter"/>
      <w:lvlText w:val="%5."/>
      <w:lvlJc w:val="left"/>
      <w:pPr>
        <w:ind w:left="5042" w:hanging="360"/>
      </w:pPr>
    </w:lvl>
    <w:lvl w:ilvl="5" w:tplc="4009001B" w:tentative="1">
      <w:start w:val="1"/>
      <w:numFmt w:val="lowerRoman"/>
      <w:lvlText w:val="%6."/>
      <w:lvlJc w:val="right"/>
      <w:pPr>
        <w:ind w:left="5762" w:hanging="180"/>
      </w:pPr>
    </w:lvl>
    <w:lvl w:ilvl="6" w:tplc="4009000F" w:tentative="1">
      <w:start w:val="1"/>
      <w:numFmt w:val="decimal"/>
      <w:lvlText w:val="%7."/>
      <w:lvlJc w:val="left"/>
      <w:pPr>
        <w:ind w:left="6482" w:hanging="360"/>
      </w:pPr>
    </w:lvl>
    <w:lvl w:ilvl="7" w:tplc="40090019" w:tentative="1">
      <w:start w:val="1"/>
      <w:numFmt w:val="lowerLetter"/>
      <w:lvlText w:val="%8."/>
      <w:lvlJc w:val="left"/>
      <w:pPr>
        <w:ind w:left="7202" w:hanging="360"/>
      </w:pPr>
    </w:lvl>
    <w:lvl w:ilvl="8" w:tplc="4009001B" w:tentative="1">
      <w:start w:val="1"/>
      <w:numFmt w:val="lowerRoman"/>
      <w:lvlText w:val="%9."/>
      <w:lvlJc w:val="right"/>
      <w:pPr>
        <w:ind w:left="7922" w:hanging="180"/>
      </w:pPr>
    </w:lvl>
  </w:abstractNum>
  <w:abstractNum w:abstractNumId="6" w15:restartNumberingAfterBreak="0">
    <w:nsid w:val="484F355F"/>
    <w:multiLevelType w:val="multilevel"/>
    <w:tmpl w:val="98D6D77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9B0D56"/>
    <w:multiLevelType w:val="multilevel"/>
    <w:tmpl w:val="76E80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B3658"/>
    <w:multiLevelType w:val="hybridMultilevel"/>
    <w:tmpl w:val="AC329D9C"/>
    <w:lvl w:ilvl="0" w:tplc="03D8EF9A">
      <w:start w:val="1"/>
      <w:numFmt w:val="decimal"/>
      <w:lvlText w:val="%1."/>
      <w:lvlJc w:val="left"/>
      <w:pPr>
        <w:ind w:left="2520" w:hanging="360"/>
      </w:pPr>
      <w:rPr>
        <w:rFonts w:hint="default"/>
        <w:b/>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9" w15:restartNumberingAfterBreak="0">
    <w:nsid w:val="78245FB7"/>
    <w:multiLevelType w:val="multilevel"/>
    <w:tmpl w:val="6F3CDC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5570772">
    <w:abstractNumId w:val="3"/>
  </w:num>
  <w:num w:numId="2" w16cid:durableId="1321037502">
    <w:abstractNumId w:val="0"/>
  </w:num>
  <w:num w:numId="3" w16cid:durableId="1768690925">
    <w:abstractNumId w:val="5"/>
  </w:num>
  <w:num w:numId="4" w16cid:durableId="495418803">
    <w:abstractNumId w:val="8"/>
  </w:num>
  <w:num w:numId="5" w16cid:durableId="2050689380">
    <w:abstractNumId w:val="4"/>
  </w:num>
  <w:num w:numId="6" w16cid:durableId="56056851">
    <w:abstractNumId w:val="1"/>
  </w:num>
  <w:num w:numId="7" w16cid:durableId="163863803">
    <w:abstractNumId w:val="9"/>
  </w:num>
  <w:num w:numId="8" w16cid:durableId="1536842819">
    <w:abstractNumId w:val="7"/>
  </w:num>
  <w:num w:numId="9" w16cid:durableId="1216700219">
    <w:abstractNumId w:val="6"/>
  </w:num>
  <w:num w:numId="10" w16cid:durableId="18049311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AztDCwNDQzMjJW0lEKTi0uzszPAykwrAUAFKNfwCwAAAA="/>
  </w:docVars>
  <w:rsids>
    <w:rsidRoot w:val="0018017A"/>
    <w:rsid w:val="00011BA6"/>
    <w:rsid w:val="0018017A"/>
    <w:rsid w:val="00215802"/>
    <w:rsid w:val="00311885"/>
    <w:rsid w:val="00826502"/>
    <w:rsid w:val="008628E3"/>
    <w:rsid w:val="00936CA4"/>
    <w:rsid w:val="009624E4"/>
    <w:rsid w:val="00A01793"/>
    <w:rsid w:val="00A33174"/>
    <w:rsid w:val="00B62126"/>
    <w:rsid w:val="00C13CC6"/>
    <w:rsid w:val="00C50AB3"/>
    <w:rsid w:val="00D21600"/>
    <w:rsid w:val="00DF4872"/>
    <w:rsid w:val="00EE4527"/>
    <w:rsid w:val="00F72903"/>
    <w:rsid w:val="00F73B0B"/>
    <w:rsid w:val="00FF6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04539"/>
  <w15:docId w15:val="{AEBFBC8B-8F5A-48DA-992D-E7984B92C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017A"/>
    <w:rPr>
      <w:rFonts w:ascii="Times New Roman" w:eastAsia="Times New Roman" w:hAnsi="Times New Roman" w:cs="Times New Roman"/>
    </w:rPr>
  </w:style>
  <w:style w:type="paragraph" w:styleId="Heading1">
    <w:name w:val="heading 1"/>
    <w:basedOn w:val="Normal"/>
    <w:uiPriority w:val="1"/>
    <w:qFormat/>
    <w:rsid w:val="0018017A"/>
    <w:pPr>
      <w:spacing w:before="1"/>
      <w:ind w:left="1079" w:right="1818"/>
      <w:jc w:val="center"/>
      <w:outlineLvl w:val="0"/>
    </w:pPr>
    <w:rPr>
      <w:b/>
      <w:bCs/>
      <w:sz w:val="32"/>
      <w:szCs w:val="32"/>
    </w:rPr>
  </w:style>
  <w:style w:type="paragraph" w:styleId="Heading2">
    <w:name w:val="heading 2"/>
    <w:basedOn w:val="Normal"/>
    <w:link w:val="Heading2Char"/>
    <w:uiPriority w:val="1"/>
    <w:qFormat/>
    <w:rsid w:val="0018017A"/>
    <w:pPr>
      <w:spacing w:before="1"/>
      <w:ind w:left="1079" w:right="1098"/>
      <w:jc w:val="center"/>
      <w:outlineLvl w:val="1"/>
    </w:pPr>
    <w:rPr>
      <w:sz w:val="32"/>
      <w:szCs w:val="32"/>
    </w:rPr>
  </w:style>
  <w:style w:type="paragraph" w:styleId="Heading3">
    <w:name w:val="heading 3"/>
    <w:basedOn w:val="Normal"/>
    <w:uiPriority w:val="1"/>
    <w:qFormat/>
    <w:rsid w:val="0018017A"/>
    <w:pPr>
      <w:spacing w:before="90"/>
      <w:ind w:left="3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8017A"/>
    <w:rPr>
      <w:sz w:val="24"/>
      <w:szCs w:val="24"/>
    </w:rPr>
  </w:style>
  <w:style w:type="paragraph" w:styleId="Title">
    <w:name w:val="Title"/>
    <w:basedOn w:val="Normal"/>
    <w:uiPriority w:val="1"/>
    <w:qFormat/>
    <w:rsid w:val="0018017A"/>
    <w:pPr>
      <w:ind w:left="1802" w:right="1764"/>
      <w:jc w:val="center"/>
    </w:pPr>
    <w:rPr>
      <w:b/>
      <w:bCs/>
      <w:sz w:val="36"/>
      <w:szCs w:val="36"/>
      <w:u w:val="single" w:color="000000"/>
    </w:rPr>
  </w:style>
  <w:style w:type="paragraph" w:styleId="ListParagraph">
    <w:name w:val="List Paragraph"/>
    <w:basedOn w:val="Normal"/>
    <w:uiPriority w:val="1"/>
    <w:qFormat/>
    <w:rsid w:val="0018017A"/>
    <w:pPr>
      <w:spacing w:before="137"/>
      <w:ind w:left="1040" w:hanging="360"/>
    </w:pPr>
  </w:style>
  <w:style w:type="paragraph" w:customStyle="1" w:styleId="TableParagraph">
    <w:name w:val="Table Paragraph"/>
    <w:basedOn w:val="Normal"/>
    <w:uiPriority w:val="1"/>
    <w:qFormat/>
    <w:rsid w:val="0018017A"/>
  </w:style>
  <w:style w:type="paragraph" w:styleId="BalloonText">
    <w:name w:val="Balloon Text"/>
    <w:basedOn w:val="Normal"/>
    <w:link w:val="BalloonTextChar"/>
    <w:uiPriority w:val="99"/>
    <w:semiHidden/>
    <w:unhideWhenUsed/>
    <w:rsid w:val="00D21600"/>
    <w:rPr>
      <w:rFonts w:ascii="Tahoma" w:hAnsi="Tahoma" w:cs="Tahoma"/>
      <w:sz w:val="16"/>
      <w:szCs w:val="16"/>
    </w:rPr>
  </w:style>
  <w:style w:type="character" w:customStyle="1" w:styleId="BalloonTextChar">
    <w:name w:val="Balloon Text Char"/>
    <w:basedOn w:val="DefaultParagraphFont"/>
    <w:link w:val="BalloonText"/>
    <w:uiPriority w:val="99"/>
    <w:semiHidden/>
    <w:rsid w:val="00D21600"/>
    <w:rPr>
      <w:rFonts w:ascii="Tahoma" w:eastAsia="Times New Roman" w:hAnsi="Tahoma" w:cs="Tahoma"/>
      <w:sz w:val="16"/>
      <w:szCs w:val="16"/>
    </w:rPr>
  </w:style>
  <w:style w:type="character" w:styleId="Strong">
    <w:name w:val="Strong"/>
    <w:basedOn w:val="DefaultParagraphFont"/>
    <w:uiPriority w:val="22"/>
    <w:qFormat/>
    <w:rsid w:val="00B62126"/>
    <w:rPr>
      <w:b/>
      <w:bCs/>
    </w:rPr>
  </w:style>
  <w:style w:type="character" w:customStyle="1" w:styleId="Heading2Char">
    <w:name w:val="Heading 2 Char"/>
    <w:basedOn w:val="DefaultParagraphFont"/>
    <w:link w:val="Heading2"/>
    <w:uiPriority w:val="1"/>
    <w:rsid w:val="00C13CC6"/>
    <w:rPr>
      <w:rFonts w:ascii="Times New Roman" w:eastAsia="Times New Roman" w:hAnsi="Times New Roman" w:cs="Times New Roman"/>
      <w:sz w:val="32"/>
      <w:szCs w:val="32"/>
    </w:rPr>
  </w:style>
  <w:style w:type="paragraph" w:styleId="NormalWeb">
    <w:name w:val="Normal (Web)"/>
    <w:basedOn w:val="Normal"/>
    <w:uiPriority w:val="99"/>
    <w:semiHidden/>
    <w:unhideWhenUsed/>
    <w:rsid w:val="00FF6B08"/>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608823">
      <w:bodyDiv w:val="1"/>
      <w:marLeft w:val="0"/>
      <w:marRight w:val="0"/>
      <w:marTop w:val="0"/>
      <w:marBottom w:val="0"/>
      <w:divBdr>
        <w:top w:val="none" w:sz="0" w:space="0" w:color="auto"/>
        <w:left w:val="none" w:sz="0" w:space="0" w:color="auto"/>
        <w:bottom w:val="none" w:sz="0" w:space="0" w:color="auto"/>
        <w:right w:val="none" w:sz="0" w:space="0" w:color="auto"/>
      </w:divBdr>
    </w:div>
    <w:div w:id="568809943">
      <w:bodyDiv w:val="1"/>
      <w:marLeft w:val="0"/>
      <w:marRight w:val="0"/>
      <w:marTop w:val="0"/>
      <w:marBottom w:val="0"/>
      <w:divBdr>
        <w:top w:val="none" w:sz="0" w:space="0" w:color="auto"/>
        <w:left w:val="none" w:sz="0" w:space="0" w:color="auto"/>
        <w:bottom w:val="none" w:sz="0" w:space="0" w:color="auto"/>
        <w:right w:val="none" w:sz="0" w:space="0" w:color="auto"/>
      </w:divBdr>
    </w:div>
    <w:div w:id="1041368736">
      <w:bodyDiv w:val="1"/>
      <w:marLeft w:val="0"/>
      <w:marRight w:val="0"/>
      <w:marTop w:val="0"/>
      <w:marBottom w:val="0"/>
      <w:divBdr>
        <w:top w:val="none" w:sz="0" w:space="0" w:color="auto"/>
        <w:left w:val="none" w:sz="0" w:space="0" w:color="auto"/>
        <w:bottom w:val="none" w:sz="0" w:space="0" w:color="auto"/>
        <w:right w:val="none" w:sz="0" w:space="0" w:color="auto"/>
      </w:divBdr>
    </w:div>
    <w:div w:id="1147089861">
      <w:bodyDiv w:val="1"/>
      <w:marLeft w:val="0"/>
      <w:marRight w:val="0"/>
      <w:marTop w:val="0"/>
      <w:marBottom w:val="0"/>
      <w:divBdr>
        <w:top w:val="none" w:sz="0" w:space="0" w:color="auto"/>
        <w:left w:val="none" w:sz="0" w:space="0" w:color="auto"/>
        <w:bottom w:val="none" w:sz="0" w:space="0" w:color="auto"/>
        <w:right w:val="none" w:sz="0" w:space="0" w:color="auto"/>
      </w:divBdr>
    </w:div>
    <w:div w:id="2073499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388</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Anugam Jain</cp:lastModifiedBy>
  <cp:revision>2</cp:revision>
  <dcterms:created xsi:type="dcterms:W3CDTF">2023-10-17T13:10:00Z</dcterms:created>
  <dcterms:modified xsi:type="dcterms:W3CDTF">2023-10-17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2T00:00:00Z</vt:filetime>
  </property>
  <property fmtid="{D5CDD505-2E9C-101B-9397-08002B2CF9AE}" pid="3" name="Creator">
    <vt:lpwstr>Microsoft® Word 2016</vt:lpwstr>
  </property>
  <property fmtid="{D5CDD505-2E9C-101B-9397-08002B2CF9AE}" pid="4" name="LastSaved">
    <vt:filetime>2022-09-14T00:00:00Z</vt:filetime>
  </property>
</Properties>
</file>